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6F2523" w14:textId="77777777" w:rsidR="00082153" w:rsidRPr="00441B17" w:rsidRDefault="00082153" w:rsidP="00082153">
      <w:pPr>
        <w:pStyle w:val="Kop1"/>
        <w:rPr>
          <w:lang w:val="nl-NL"/>
        </w:rPr>
      </w:pPr>
      <w:r w:rsidRPr="00441B17">
        <w:rPr>
          <w:lang w:val="nl-NL"/>
        </w:rPr>
        <w:fldChar w:fldCharType="begin"/>
      </w:r>
      <w:r w:rsidRPr="00441B17">
        <w:rPr>
          <w:lang w:val="nl-NL"/>
        </w:rPr>
        <w:instrText xml:space="preserve"> DOCPROPERTY "Title" </w:instrText>
      </w:r>
      <w:r w:rsidRPr="00441B17">
        <w:rPr>
          <w:lang w:val="nl-NL"/>
        </w:rPr>
        <w:fldChar w:fldCharType="separate"/>
      </w:r>
      <w:r w:rsidR="00441B17" w:rsidRPr="00441B17">
        <w:rPr>
          <w:lang w:val="nl-NL"/>
        </w:rPr>
        <w:t>Aanzegbrief</w:t>
      </w:r>
      <w:r w:rsidRPr="00441B17">
        <w:rPr>
          <w:lang w:val="nl-NL"/>
        </w:rPr>
        <w:fldChar w:fldCharType="end"/>
      </w:r>
    </w:p>
    <w:p w14:paraId="4CF06450" w14:textId="77777777" w:rsidR="00856E63" w:rsidRDefault="00856E63" w:rsidP="001A74DA">
      <w:pPr>
        <w:rPr>
          <w:lang w:val="nl-NL"/>
        </w:rPr>
      </w:pPr>
    </w:p>
    <w:p w14:paraId="3D453E89" w14:textId="77777777" w:rsidR="00441B17" w:rsidRPr="00441B17" w:rsidRDefault="00441B17" w:rsidP="001A74DA">
      <w:pPr>
        <w:rPr>
          <w:lang w:val="nl-NL"/>
        </w:rPr>
      </w:pPr>
    </w:p>
    <w:p w14:paraId="247CCFB5" w14:textId="77777777" w:rsidR="00441B17" w:rsidRDefault="00441B17" w:rsidP="00441B17">
      <w:pPr>
        <w:pStyle w:val="Geenafstand"/>
      </w:pPr>
      <w:bookmarkStart w:id="0" w:name="bkmCursor"/>
      <w:bookmarkEnd w:id="0"/>
      <w:r w:rsidRPr="00441B17">
        <w:rPr>
          <w:b/>
        </w:rPr>
        <w:t>Betreft:</w:t>
      </w:r>
      <w:r>
        <w:t xml:space="preserve"> aanzegging</w:t>
      </w:r>
    </w:p>
    <w:p w14:paraId="63392699" w14:textId="77777777" w:rsidR="00441B17" w:rsidRPr="007D4305" w:rsidRDefault="00441B17" w:rsidP="00441B17">
      <w:pPr>
        <w:pStyle w:val="Geenafstand"/>
      </w:pPr>
      <w:r>
        <w:br/>
      </w:r>
      <w:r w:rsidRPr="007D4305">
        <w:t xml:space="preserve">Beste </w:t>
      </w:r>
      <w:r w:rsidRPr="002109EA">
        <w:rPr>
          <w:highlight w:val="yellow"/>
        </w:rPr>
        <w:t>(</w:t>
      </w:r>
      <w:r w:rsidRPr="002109EA">
        <w:rPr>
          <w:b/>
          <w:highlight w:val="yellow"/>
        </w:rPr>
        <w:t>naam werknemer</w:t>
      </w:r>
      <w:r w:rsidRPr="002109EA">
        <w:rPr>
          <w:highlight w:val="yellow"/>
        </w:rPr>
        <w:t>),</w:t>
      </w:r>
    </w:p>
    <w:p w14:paraId="228A9F3D" w14:textId="77777777" w:rsidR="00441B17" w:rsidRPr="007D4305" w:rsidRDefault="00441B17" w:rsidP="00441B17">
      <w:pPr>
        <w:pStyle w:val="Geenafstand"/>
      </w:pPr>
    </w:p>
    <w:p w14:paraId="3B0BB0F7" w14:textId="77777777" w:rsidR="00441B17" w:rsidRDefault="00441B17" w:rsidP="00441B17">
      <w:pPr>
        <w:pStyle w:val="Geenafstand"/>
      </w:pPr>
      <w:r>
        <w:t xml:space="preserve">Op </w:t>
      </w:r>
      <w:r w:rsidRPr="002109EA">
        <w:rPr>
          <w:highlight w:val="yellow"/>
        </w:rPr>
        <w:t>(</w:t>
      </w:r>
      <w:r w:rsidRPr="002109EA">
        <w:rPr>
          <w:b/>
          <w:highlight w:val="yellow"/>
        </w:rPr>
        <w:t>datum</w:t>
      </w:r>
      <w:r w:rsidRPr="002109EA">
        <w:rPr>
          <w:highlight w:val="yellow"/>
        </w:rPr>
        <w:t>)</w:t>
      </w:r>
      <w:r w:rsidRPr="007D4305">
        <w:t xml:space="preserve"> eind</w:t>
      </w:r>
      <w:r>
        <w:t>igt jouw huidige arbeidsovereenkomst</w:t>
      </w:r>
      <w:r w:rsidRPr="007D4305">
        <w:t>.</w:t>
      </w:r>
      <w:r>
        <w:t xml:space="preserve"> Hierbij laten wij je weten dat wij hier</w:t>
      </w:r>
      <w:r w:rsidRPr="007D4305">
        <w:t xml:space="preserve">na </w:t>
      </w:r>
    </w:p>
    <w:p w14:paraId="4A90CA59" w14:textId="77777777" w:rsidR="00441B17" w:rsidRDefault="00441B17" w:rsidP="00441B17">
      <w:pPr>
        <w:pStyle w:val="Geenafstand"/>
      </w:pPr>
      <w:r w:rsidRPr="007D4305">
        <w:br/>
      </w:r>
      <w:r w:rsidRPr="00441B17">
        <w:rPr>
          <w:b/>
        </w:rPr>
        <w:t>Optie 1</w:t>
      </w:r>
      <w:r>
        <w:rPr>
          <w:b/>
        </w:rPr>
        <w:t>: geen voortzetting dienstverband</w:t>
      </w:r>
      <w:r>
        <w:br/>
        <w:t>Het dienstverband</w:t>
      </w:r>
      <w:r w:rsidRPr="007D4305">
        <w:t xml:space="preserve"> niet w</w:t>
      </w:r>
      <w:r>
        <w:t>illen voortzetten en dat jij</w:t>
      </w:r>
      <w:r w:rsidRPr="007D4305">
        <w:t xml:space="preserve"> geen nieuw</w:t>
      </w:r>
      <w:r>
        <w:t>e arbeidsovereenkomst</w:t>
      </w:r>
      <w:r w:rsidRPr="007D4305">
        <w:t xml:space="preserve"> zult ontvangen.</w:t>
      </w:r>
    </w:p>
    <w:p w14:paraId="2FAF9146" w14:textId="77777777" w:rsidR="00441B17" w:rsidRDefault="00441B17" w:rsidP="00441B17">
      <w:pPr>
        <w:pStyle w:val="Geenafstand"/>
      </w:pPr>
      <w:r w:rsidRPr="007D4305">
        <w:br/>
      </w:r>
      <w:r w:rsidRPr="00441B17">
        <w:rPr>
          <w:b/>
        </w:rPr>
        <w:t>Optie 2: voortzetting bepaalde tijd</w:t>
      </w:r>
      <w:r w:rsidRPr="007D4305">
        <w:t xml:space="preserve"> </w:t>
      </w:r>
      <w:r w:rsidRPr="007D4305">
        <w:br/>
      </w:r>
      <w:r>
        <w:t>Het dienstverband</w:t>
      </w:r>
      <w:r w:rsidRPr="007D4305">
        <w:t xml:space="preserve"> graag willen voortzetten met een </w:t>
      </w:r>
      <w:r w:rsidRPr="002109EA">
        <w:rPr>
          <w:highlight w:val="yellow"/>
        </w:rPr>
        <w:t>(</w:t>
      </w:r>
      <w:r w:rsidRPr="002109EA">
        <w:rPr>
          <w:b/>
          <w:highlight w:val="yellow"/>
        </w:rPr>
        <w:t>2e of 3e</w:t>
      </w:r>
      <w:r w:rsidRPr="002109EA">
        <w:rPr>
          <w:highlight w:val="yellow"/>
        </w:rPr>
        <w:t>)</w:t>
      </w:r>
      <w:r>
        <w:t xml:space="preserve"> </w:t>
      </w:r>
      <w:r w:rsidRPr="007D4305">
        <w:t>arbeids</w:t>
      </w:r>
      <w:r>
        <w:t xml:space="preserve">overeenkomst voor bepaalde tijd voor de duur van </w:t>
      </w:r>
      <w:r w:rsidRPr="002109EA">
        <w:rPr>
          <w:highlight w:val="yellow"/>
        </w:rPr>
        <w:t>(</w:t>
      </w:r>
      <w:r w:rsidRPr="002109EA">
        <w:rPr>
          <w:b/>
          <w:highlight w:val="yellow"/>
        </w:rPr>
        <w:t>periode</w:t>
      </w:r>
      <w:r w:rsidRPr="002109EA">
        <w:rPr>
          <w:highlight w:val="yellow"/>
        </w:rPr>
        <w:t>).</w:t>
      </w:r>
      <w:r>
        <w:t xml:space="preserve"> Bijgaand zenden wij jou de</w:t>
      </w:r>
      <w:r w:rsidRPr="007D4305">
        <w:t xml:space="preserve"> nieuwe </w:t>
      </w:r>
      <w:r w:rsidRPr="002109EA">
        <w:rPr>
          <w:highlight w:val="yellow"/>
        </w:rPr>
        <w:t>(</w:t>
      </w:r>
      <w:r w:rsidRPr="002109EA">
        <w:rPr>
          <w:b/>
          <w:highlight w:val="yellow"/>
        </w:rPr>
        <w:t>periode</w:t>
      </w:r>
      <w:r w:rsidRPr="002109EA">
        <w:rPr>
          <w:highlight w:val="yellow"/>
        </w:rPr>
        <w:t>)</w:t>
      </w:r>
      <w:r>
        <w:t xml:space="preserve"> </w:t>
      </w:r>
      <w:r w:rsidRPr="00441B17">
        <w:t>arbeidsovereenkomst</w:t>
      </w:r>
      <w:r w:rsidRPr="007D4305">
        <w:t xml:space="preserve">, met het verzoek </w:t>
      </w:r>
      <w:r>
        <w:t xml:space="preserve">deze arbeidsovereenkomst ondertekend </w:t>
      </w:r>
      <w:r w:rsidRPr="007D4305">
        <w:t xml:space="preserve">te retourneren. </w:t>
      </w:r>
    </w:p>
    <w:p w14:paraId="7D64F534" w14:textId="77777777" w:rsidR="00441B17" w:rsidRPr="007D4305" w:rsidRDefault="00441B17" w:rsidP="00441B17">
      <w:pPr>
        <w:pStyle w:val="Geenafstand"/>
      </w:pPr>
      <w:r w:rsidRPr="007D4305">
        <w:br/>
      </w:r>
      <w:r w:rsidRPr="00441B17">
        <w:rPr>
          <w:b/>
        </w:rPr>
        <w:t>Optie 3: voortzetting onbepaalde tijd</w:t>
      </w:r>
      <w:r w:rsidRPr="007D4305">
        <w:br/>
      </w:r>
      <w:r>
        <w:t>Het dienstverband</w:t>
      </w:r>
      <w:r w:rsidRPr="007D4305">
        <w:t xml:space="preserve"> graag willen voo</w:t>
      </w:r>
      <w:r>
        <w:t>rtzetten met een arbeidsovereenkomst</w:t>
      </w:r>
      <w:r w:rsidRPr="007D4305">
        <w:t xml:space="preserve"> voor onbepaalde tijd. Bijgaand zenden </w:t>
      </w:r>
      <w:r>
        <w:t>wij jou de nieuwe arbeidsovereenkomst, met daarin de</w:t>
      </w:r>
      <w:r w:rsidRPr="007D4305">
        <w:t xml:space="preserve"> voorwaarden die tussen ons zullen gaan gelden</w:t>
      </w:r>
      <w:r>
        <w:t>. Wij verzoeken jou deze arbeidsovereenkomst te</w:t>
      </w:r>
      <w:r w:rsidRPr="007D4305">
        <w:t xml:space="preserve"> onderteken</w:t>
      </w:r>
      <w:r>
        <w:t xml:space="preserve">en en deze vervolgens </w:t>
      </w:r>
      <w:r w:rsidRPr="007D4305">
        <w:t>te</w:t>
      </w:r>
      <w:r>
        <w:t xml:space="preserve"> retourneren.</w:t>
      </w:r>
    </w:p>
    <w:p w14:paraId="251FD6BC" w14:textId="77777777" w:rsidR="00441B17" w:rsidRPr="007D4305" w:rsidRDefault="00441B17" w:rsidP="00441B17">
      <w:pPr>
        <w:pStyle w:val="Geenafstand"/>
      </w:pPr>
    </w:p>
    <w:p w14:paraId="517DB41A" w14:textId="77777777" w:rsidR="00441B17" w:rsidRPr="00441B17" w:rsidRDefault="00441B17" w:rsidP="00441B17">
      <w:pPr>
        <w:pStyle w:val="Geenafstand"/>
      </w:pPr>
      <w:r>
        <w:t xml:space="preserve">Voor vragen verzoeken wij jou contact op te nemen met </w:t>
      </w:r>
      <w:r w:rsidRPr="002109EA">
        <w:rPr>
          <w:highlight w:val="yellow"/>
        </w:rPr>
        <w:t>(</w:t>
      </w:r>
      <w:r w:rsidRPr="002109EA">
        <w:rPr>
          <w:b/>
          <w:highlight w:val="yellow"/>
        </w:rPr>
        <w:t>naam werkgever of diens vertegenwoordiger</w:t>
      </w:r>
      <w:r w:rsidRPr="002109EA">
        <w:rPr>
          <w:highlight w:val="yellow"/>
        </w:rPr>
        <w:t>).</w:t>
      </w:r>
    </w:p>
    <w:p w14:paraId="5E732010" w14:textId="77777777" w:rsidR="00441B17" w:rsidRPr="007D4305" w:rsidRDefault="00441B17" w:rsidP="00441B17">
      <w:pPr>
        <w:pStyle w:val="Geenafstand"/>
      </w:pPr>
    </w:p>
    <w:p w14:paraId="01A1DEC2" w14:textId="77777777" w:rsidR="00441B17" w:rsidRDefault="00441B17" w:rsidP="00441B17">
      <w:pPr>
        <w:pStyle w:val="Geenafstand"/>
      </w:pPr>
    </w:p>
    <w:p w14:paraId="39EB5CE4" w14:textId="77777777" w:rsidR="00441B17" w:rsidRDefault="00441B17" w:rsidP="00441B17">
      <w:pPr>
        <w:pStyle w:val="Geenafstand"/>
      </w:pPr>
      <w:r w:rsidRPr="007D4305">
        <w:t>Met vriendelijk</w:t>
      </w:r>
      <w:r>
        <w:t>e</w:t>
      </w:r>
      <w:r w:rsidRPr="007D4305">
        <w:t xml:space="preserve"> groet,</w:t>
      </w:r>
    </w:p>
    <w:p w14:paraId="129BA579" w14:textId="3A9FC7B3" w:rsidR="002109EA" w:rsidRDefault="002109EA" w:rsidP="00441B17">
      <w:pPr>
        <w:pStyle w:val="Geenafstand"/>
        <w:rPr>
          <w:b/>
          <w:bCs/>
        </w:rPr>
      </w:pPr>
      <w:r w:rsidRPr="002109EA">
        <w:rPr>
          <w:b/>
          <w:bCs/>
          <w:highlight w:val="yellow"/>
        </w:rPr>
        <w:t>Bedrijfsnaam</w:t>
      </w:r>
    </w:p>
    <w:p w14:paraId="1EBCE895" w14:textId="50336BB4" w:rsidR="002109EA" w:rsidRDefault="002109EA" w:rsidP="00441B17">
      <w:pPr>
        <w:pStyle w:val="Geenafstand"/>
        <w:rPr>
          <w:b/>
          <w:bCs/>
        </w:rPr>
      </w:pPr>
    </w:p>
    <w:p w14:paraId="5FB7AE7B" w14:textId="24AD9993" w:rsidR="002109EA" w:rsidRDefault="002109EA" w:rsidP="00441B17">
      <w:pPr>
        <w:pStyle w:val="Geenafstand"/>
        <w:rPr>
          <w:b/>
          <w:bCs/>
        </w:rPr>
      </w:pPr>
    </w:p>
    <w:p w14:paraId="32E95DAA" w14:textId="3DBB249D" w:rsidR="002109EA" w:rsidRDefault="002109EA" w:rsidP="00441B17">
      <w:pPr>
        <w:pStyle w:val="Geenafstand"/>
        <w:rPr>
          <w:b/>
          <w:bCs/>
        </w:rPr>
      </w:pPr>
    </w:p>
    <w:p w14:paraId="4F787D6A" w14:textId="7851C1A3" w:rsidR="002109EA" w:rsidRPr="002109EA" w:rsidRDefault="002109EA" w:rsidP="00441B17">
      <w:pPr>
        <w:pStyle w:val="Geenafstand"/>
        <w:rPr>
          <w:b/>
          <w:bCs/>
        </w:rPr>
      </w:pPr>
      <w:r w:rsidRPr="002109EA">
        <w:rPr>
          <w:b/>
          <w:bCs/>
          <w:highlight w:val="yellow"/>
        </w:rPr>
        <w:t>Naam</w:t>
      </w:r>
    </w:p>
    <w:p w14:paraId="58225AE4" w14:textId="77777777" w:rsidR="00441B17" w:rsidRPr="007D4305" w:rsidRDefault="00441B17" w:rsidP="00441B17">
      <w:pPr>
        <w:pStyle w:val="Geenafstand"/>
      </w:pPr>
    </w:p>
    <w:p w14:paraId="4E9E80C5" w14:textId="77777777" w:rsidR="00804858" w:rsidRPr="00BE7CC3" w:rsidRDefault="00441B17" w:rsidP="00804858">
      <w:pPr>
        <w:pStyle w:val="Geenafstand"/>
        <w:rPr>
          <w:i/>
          <w:color w:val="00B0F0"/>
        </w:rPr>
      </w:pPr>
      <w:r>
        <w:rPr>
          <w:rFonts w:hAnsi="Arial" w:cs="Arial"/>
          <w:b/>
          <w:sz w:val="20"/>
        </w:rPr>
        <w:br/>
      </w:r>
      <w:r w:rsidR="00804858">
        <w:rPr>
          <w:i/>
          <w:color w:val="00B0F0"/>
        </w:rPr>
        <w:t xml:space="preserve">Voor vragen kunt u contact opnemen met </w:t>
      </w:r>
      <w:hyperlink r:id="rId10" w:history="1">
        <w:r w:rsidR="00804858" w:rsidRPr="008C5E20">
          <w:rPr>
            <w:rStyle w:val="Hyperlink"/>
            <w:i/>
          </w:rPr>
          <w:t>mr. Judith van der Woude</w:t>
        </w:r>
      </w:hyperlink>
      <w:r w:rsidR="00804858">
        <w:rPr>
          <w:i/>
          <w:color w:val="00B0F0"/>
        </w:rPr>
        <w:t>.</w:t>
      </w:r>
    </w:p>
    <w:p w14:paraId="3905CAD3" w14:textId="31BEEBFF" w:rsidR="00441B17" w:rsidRDefault="00441B17" w:rsidP="00441B17">
      <w:pPr>
        <w:spacing w:line="286" w:lineRule="atLeast"/>
        <w:rPr>
          <w:rFonts w:hAnsi="Arial" w:cs="Arial"/>
          <w:b/>
          <w:sz w:val="20"/>
        </w:rPr>
      </w:pPr>
    </w:p>
    <w:p w14:paraId="2E42CD01" w14:textId="77777777" w:rsidR="00A03AA2" w:rsidRPr="00441B17" w:rsidRDefault="00A03AA2">
      <w:pPr>
        <w:pBdr>
          <w:top w:val="nil"/>
          <w:left w:val="nil"/>
          <w:bottom w:val="nil"/>
          <w:right w:val="nil"/>
          <w:between w:val="nil"/>
          <w:bar w:val="nil"/>
        </w:pBdr>
        <w:spacing w:line="240" w:lineRule="auto"/>
        <w:rPr>
          <w:b/>
          <w:lang w:val="nl-NL"/>
        </w:rPr>
      </w:pPr>
    </w:p>
    <w:p w14:paraId="53BF7CB9" w14:textId="77777777" w:rsidR="00082153" w:rsidRPr="00441B17" w:rsidRDefault="00082153" w:rsidP="004F1CB3">
      <w:pPr>
        <w:pStyle w:val="FirstParagraph"/>
        <w:rPr>
          <w:lang w:val="nl-NL"/>
        </w:rPr>
      </w:pPr>
    </w:p>
    <w:sectPr w:rsidR="00082153" w:rsidRPr="00441B17" w:rsidSect="00082153">
      <w:headerReference w:type="default" r:id="rId11"/>
      <w:footerReference w:type="default" r:id="rId12"/>
      <w:headerReference w:type="first" r:id="rId13"/>
      <w:footerReference w:type="first" r:id="rId14"/>
      <w:pgSz w:w="11906" w:h="16838"/>
      <w:pgMar w:top="2880" w:right="1440" w:bottom="1080" w:left="1440" w:header="360" w:footer="36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BF7E0A" w14:textId="77777777" w:rsidR="00D01897" w:rsidRDefault="00D01897" w:rsidP="001A74DA">
      <w:r>
        <w:separator/>
      </w:r>
    </w:p>
  </w:endnote>
  <w:endnote w:type="continuationSeparator" w:id="0">
    <w:p w14:paraId="6B6037D9" w14:textId="77777777" w:rsidR="00D01897" w:rsidRDefault="00D01897" w:rsidP="001A7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Lucida Grande">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157E5" w14:textId="77777777" w:rsidR="00856E63" w:rsidRDefault="0091306B">
    <w:pPr>
      <w:pStyle w:val="Kop-envoettekst"/>
      <w:tabs>
        <w:tab w:val="clear" w:pos="9020"/>
        <w:tab w:val="center" w:pos="4513"/>
        <w:tab w:val="right" w:pos="9026"/>
      </w:tabs>
    </w:pPr>
    <w:r>
      <w:rPr>
        <w:noProof/>
        <w:sz w:val="20"/>
        <w:szCs w:val="20"/>
        <w:lang w:val="nl-NL"/>
      </w:rPr>
      <w:drawing>
        <wp:anchor distT="0" distB="0" distL="114300" distR="114300" simplePos="0" relativeHeight="251665408" behindDoc="1" locked="0" layoutInCell="1" allowOverlap="0" wp14:anchorId="621B1A90" wp14:editId="023A2767">
          <wp:simplePos x="0" y="0"/>
          <wp:positionH relativeFrom="page">
            <wp:posOffset>914400</wp:posOffset>
          </wp:positionH>
          <wp:positionV relativeFrom="page">
            <wp:posOffset>10088245</wp:posOffset>
          </wp:positionV>
          <wp:extent cx="2235600" cy="925200"/>
          <wp:effectExtent l="0" t="0" r="0" b="8255"/>
          <wp:wrapNone/>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wwDeRaadgeversNl2.png"/>
                  <pic:cNvPicPr/>
                </pic:nvPicPr>
                <pic:blipFill>
                  <a:blip r:embed="rId1">
                    <a:extLst>
                      <a:ext uri="{28A0092B-C50C-407E-A947-70E740481C1C}">
                        <a14:useLocalDpi xmlns:a14="http://schemas.microsoft.com/office/drawing/2010/main" val="0"/>
                      </a:ext>
                    </a:extLst>
                  </a:blip>
                  <a:stretch>
                    <a:fillRect/>
                  </a:stretch>
                </pic:blipFill>
                <pic:spPr>
                  <a:xfrm>
                    <a:off x="0" y="0"/>
                    <a:ext cx="2235600" cy="925200"/>
                  </a:xfrm>
                  <a:prstGeom prst="rect">
                    <a:avLst/>
                  </a:prstGeom>
                </pic:spPr>
              </pic:pic>
            </a:graphicData>
          </a:graphic>
          <wp14:sizeRelH relativeFrom="margin">
            <wp14:pctWidth>0</wp14:pctWidth>
          </wp14:sizeRelH>
          <wp14:sizeRelV relativeFrom="margin">
            <wp14:pctHeight>0</wp14:pctHeight>
          </wp14:sizeRelV>
        </wp:anchor>
      </w:drawing>
    </w:r>
    <w:r w:rsidR="00625AB4">
      <w:rPr>
        <w:sz w:val="20"/>
        <w:szCs w:val="20"/>
      </w:rPr>
      <w:tab/>
    </w:r>
    <w:r w:rsidR="00625AB4">
      <w:rPr>
        <w:sz w:val="20"/>
        <w:szCs w:val="20"/>
      </w:rPr>
      <w:tab/>
    </w:r>
    <w:r w:rsidR="00625AB4">
      <w:rPr>
        <w:rFonts w:ascii="Arial" w:eastAsia="Arial" w:hAnsi="Arial" w:cs="Arial"/>
        <w:sz w:val="20"/>
        <w:szCs w:val="20"/>
      </w:rPr>
      <w:fldChar w:fldCharType="begin"/>
    </w:r>
    <w:r w:rsidR="00625AB4">
      <w:rPr>
        <w:rFonts w:ascii="Arial" w:eastAsia="Arial" w:hAnsi="Arial" w:cs="Arial"/>
        <w:sz w:val="20"/>
        <w:szCs w:val="20"/>
      </w:rPr>
      <w:instrText xml:space="preserve"> PAGE </w:instrText>
    </w:r>
    <w:r w:rsidR="00625AB4">
      <w:rPr>
        <w:rFonts w:ascii="Arial" w:eastAsia="Arial" w:hAnsi="Arial" w:cs="Arial"/>
        <w:sz w:val="20"/>
        <w:szCs w:val="20"/>
      </w:rPr>
      <w:fldChar w:fldCharType="separate"/>
    </w:r>
    <w:r w:rsidR="00A03AA2">
      <w:rPr>
        <w:rFonts w:ascii="Arial" w:eastAsia="Arial" w:hAnsi="Arial" w:cs="Arial"/>
        <w:noProof/>
        <w:sz w:val="20"/>
        <w:szCs w:val="20"/>
      </w:rPr>
      <w:t>2</w:t>
    </w:r>
    <w:r w:rsidR="00625AB4">
      <w:rPr>
        <w:rFonts w:ascii="Arial" w:eastAsia="Arial" w:hAnsi="Arial" w:cs="Arial"/>
        <w:sz w:val="20"/>
        <w:szCs w:val="20"/>
      </w:rPr>
      <w:fldChar w:fldCharType="end"/>
    </w:r>
    <w:r w:rsidR="00625AB4">
      <w:rPr>
        <w:rFonts w:ascii="Arial"/>
        <w:sz w:val="20"/>
        <w:szCs w:val="20"/>
        <w:lang w:val="nl-NL"/>
      </w:rPr>
      <w:t xml:space="preserve"> van </w:t>
    </w:r>
    <w:r w:rsidR="00625AB4">
      <w:rPr>
        <w:rFonts w:ascii="Arial" w:eastAsia="Arial" w:hAnsi="Arial" w:cs="Arial"/>
        <w:sz w:val="20"/>
        <w:szCs w:val="20"/>
      </w:rPr>
      <w:fldChar w:fldCharType="begin"/>
    </w:r>
    <w:r w:rsidR="00625AB4">
      <w:rPr>
        <w:rFonts w:ascii="Arial" w:eastAsia="Arial" w:hAnsi="Arial" w:cs="Arial"/>
        <w:sz w:val="20"/>
        <w:szCs w:val="20"/>
      </w:rPr>
      <w:instrText xml:space="preserve"> NUMPAGES </w:instrText>
    </w:r>
    <w:r w:rsidR="00625AB4">
      <w:rPr>
        <w:rFonts w:ascii="Arial" w:eastAsia="Arial" w:hAnsi="Arial" w:cs="Arial"/>
        <w:sz w:val="20"/>
        <w:szCs w:val="20"/>
      </w:rPr>
      <w:fldChar w:fldCharType="separate"/>
    </w:r>
    <w:r w:rsidR="00441B17">
      <w:rPr>
        <w:rFonts w:ascii="Arial" w:eastAsia="Arial" w:hAnsi="Arial" w:cs="Arial"/>
        <w:noProof/>
        <w:sz w:val="20"/>
        <w:szCs w:val="20"/>
      </w:rPr>
      <w:t>1</w:t>
    </w:r>
    <w:r w:rsidR="00625AB4">
      <w:rPr>
        <w:rFonts w:ascii="Arial" w:eastAsia="Arial" w:hAnsi="Arial" w:cs="Arial"/>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12464" w14:textId="498BC0A8" w:rsidR="002109EA" w:rsidRDefault="002109EA" w:rsidP="002109EA">
    <w:pPr>
      <w:pStyle w:val="Voettekst"/>
      <w:jc w:val="right"/>
    </w:pPr>
    <w:r>
      <w:t>20-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576F8F" w14:textId="77777777" w:rsidR="00D01897" w:rsidRDefault="00D01897" w:rsidP="001A74DA">
      <w:r>
        <w:separator/>
      </w:r>
    </w:p>
  </w:footnote>
  <w:footnote w:type="continuationSeparator" w:id="0">
    <w:p w14:paraId="61E7E9E7" w14:textId="77777777" w:rsidR="00D01897" w:rsidRDefault="00D01897" w:rsidP="001A74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71B87E" w14:textId="77777777" w:rsidR="00856E63" w:rsidRDefault="0091306B">
    <w:pPr>
      <w:pStyle w:val="Kop-envoettekst"/>
      <w:tabs>
        <w:tab w:val="clear" w:pos="9020"/>
        <w:tab w:val="center" w:pos="4513"/>
        <w:tab w:val="right" w:pos="9026"/>
      </w:tabs>
    </w:pPr>
    <w:r>
      <w:rPr>
        <w:rFonts w:ascii="Arial"/>
        <w:b/>
        <w:bCs/>
        <w:noProof/>
        <w:color w:val="3F3F3F"/>
        <w:sz w:val="30"/>
        <w:szCs w:val="30"/>
        <w:lang w:val="nl-NL"/>
      </w:rPr>
      <w:drawing>
        <wp:anchor distT="0" distB="0" distL="114300" distR="114300" simplePos="0" relativeHeight="251662335" behindDoc="1" locked="0" layoutInCell="1" allowOverlap="1" wp14:anchorId="0D94702A" wp14:editId="11FA43D1">
          <wp:simplePos x="0" y="0"/>
          <wp:positionH relativeFrom="column">
            <wp:posOffset>-914400</wp:posOffset>
          </wp:positionH>
          <wp:positionV relativeFrom="paragraph">
            <wp:posOffset>-219075</wp:posOffset>
          </wp:positionV>
          <wp:extent cx="7553325" cy="1672008"/>
          <wp:effectExtent l="0" t="0" r="0" b="0"/>
          <wp:wrapNone/>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ervolg.png"/>
                  <pic:cNvPicPr/>
                </pic:nvPicPr>
                <pic:blipFill>
                  <a:blip r:embed="rId1">
                    <a:extLst>
                      <a:ext uri="{28A0092B-C50C-407E-A947-70E740481C1C}">
                        <a14:useLocalDpi xmlns:a14="http://schemas.microsoft.com/office/drawing/2010/main" val="0"/>
                      </a:ext>
                    </a:extLst>
                  </a:blip>
                  <a:stretch>
                    <a:fillRect/>
                  </a:stretch>
                </pic:blipFill>
                <pic:spPr>
                  <a:xfrm>
                    <a:off x="0" y="0"/>
                    <a:ext cx="7553325" cy="1672008"/>
                  </a:xfrm>
                  <a:prstGeom prst="rect">
                    <a:avLst/>
                  </a:prstGeom>
                </pic:spPr>
              </pic:pic>
            </a:graphicData>
          </a:graphic>
          <wp14:sizeRelH relativeFrom="page">
            <wp14:pctWidth>0</wp14:pctWidth>
          </wp14:sizeRelH>
          <wp14:sizeRelV relativeFrom="page">
            <wp14:pctHeight>0</wp14:pctHeight>
          </wp14:sizeRelV>
        </wp:anchor>
      </w:drawing>
    </w:r>
    <w:r w:rsidR="00625AB4">
      <w:rPr>
        <w:rFonts w:ascii="Arial"/>
        <w:b/>
        <w:bCs/>
        <w:color w:val="3F3F3F"/>
        <w:sz w:val="30"/>
        <w:szCs w:val="30"/>
      </w:rPr>
      <w:tab/>
    </w:r>
    <w:r w:rsidR="00625AB4">
      <w:rPr>
        <w:rFonts w:ascii="Arial"/>
        <w:b/>
        <w:bCs/>
        <w:color w:val="3F3F3F"/>
        <w:sz w:val="30"/>
        <w:szCs w:val="3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28DBA" w14:textId="6EB3DFAD" w:rsidR="002109EA" w:rsidRDefault="002109EA">
    <w:pPr>
      <w:pStyle w:val="Koptekst"/>
    </w:pPr>
    <w:r>
      <w:rPr>
        <w:noProof/>
        <w:lang w:val="nl-NL"/>
      </w:rPr>
      <w:drawing>
        <wp:anchor distT="0" distB="0" distL="114300" distR="114300" simplePos="0" relativeHeight="251667456" behindDoc="1" locked="0" layoutInCell="1" allowOverlap="1" wp14:anchorId="0598D827" wp14:editId="0374D04D">
          <wp:simplePos x="0" y="0"/>
          <wp:positionH relativeFrom="column">
            <wp:posOffset>-1046414</wp:posOffset>
          </wp:positionH>
          <wp:positionV relativeFrom="paragraph">
            <wp:posOffset>-209550</wp:posOffset>
          </wp:positionV>
          <wp:extent cx="8608630" cy="1723922"/>
          <wp:effectExtent l="0" t="0" r="2540" b="0"/>
          <wp:wrapNone/>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png"/>
                  <pic:cNvPicPr/>
                </pic:nvPicPr>
                <pic:blipFill>
                  <a:blip r:embed="rId1">
                    <a:extLst>
                      <a:ext uri="{28A0092B-C50C-407E-A947-70E740481C1C}">
                        <a14:useLocalDpi xmlns:a14="http://schemas.microsoft.com/office/drawing/2010/main" val="0"/>
                      </a:ext>
                    </a:extLst>
                  </a:blip>
                  <a:stretch>
                    <a:fillRect/>
                  </a:stretch>
                </pic:blipFill>
                <pic:spPr>
                  <a:xfrm>
                    <a:off x="0" y="0"/>
                    <a:ext cx="8810625" cy="1764372"/>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av_Bank" w:val=" "/>
    <w:docVar w:name="__av_BTW" w:val="NL802569511B01"/>
    <w:docVar w:name="__av_CompanyID" w:val="9"/>
    <w:docVar w:name="__av_CompanyName" w:val="De Raadgevers B.V."/>
    <w:docVar w:name="__av_CompanySigning" w:val="De Raadgevers"/>
    <w:docVar w:name="__av_DepartmentEmail" w:val=" "/>
    <w:docVar w:name="__av_DepartmentFax" w:val=" "/>
    <w:docVar w:name="__av_DepartmentHomepage" w:val=" "/>
    <w:docVar w:name="__av_DepartmentID" w:val="9950"/>
    <w:docVar w:name="__av_DepartmentName" w:val="Juridisch"/>
    <w:docVar w:name="__av_DepartmentPhone" w:val=" "/>
    <w:docVar w:name="__av_OfficeAddress" w:val="Herculesplein 14"/>
    <w:docVar w:name="__av_OfficeBeacon" w:val=" "/>
    <w:docVar w:name="__av_OfficeCountry" w:val="NL"/>
    <w:docVar w:name="__av_OfficeEmail" w:val="service@deraadgevers.nl"/>
    <w:docVar w:name="__av_OfficeFax" w:val="088-1331144"/>
    <w:docVar w:name="__av_OfficeHomepage" w:val="www.deraadgevers.nl"/>
    <w:docVar w:name="__av_OfficeID" w:val="901"/>
    <w:docVar w:name="__av_OfficeKVK" w:val="33234372"/>
    <w:docVar w:name="__av_OfficeName" w:val="Utrecht"/>
    <w:docVar w:name="__av_OfficePC" w:val="3584 AA"/>
    <w:docVar w:name="__av_OfficePhone" w:val="088-1331133"/>
    <w:docVar w:name="__av_OfficePlace" w:val="Utrecht"/>
    <w:docVar w:name="__av_OfficePOBox" w:val="85282"/>
    <w:docVar w:name="__av_OfficePOBoxPC" w:val="3508 AG"/>
    <w:docVar w:name="__av_OfficePOBoxPlace" w:val="Utrecht"/>
    <w:docVar w:name="__av_UserBrancheTitle" w:val=" "/>
    <w:docVar w:name="__av_UserDatabaseID" w:val="107"/>
    <w:docVar w:name="__av_UserDefaultPath" w:val=" "/>
    <w:docVar w:name="__av_UserDefaultSigning" w:val=" "/>
    <w:docVar w:name="__av_UserDocLanguage" w:val="1043"/>
    <w:docVar w:name="__av_UserEmail" w:val="service@deraadgevers.nl"/>
    <w:docVar w:name="__av_UserFax" w:val="088-1331144"/>
    <w:docVar w:name="__av_UserFirstName" w:val="Matti"/>
    <w:docVar w:name="__av_UserForceLocalCopy" w:val="False"/>
    <w:docVar w:name="__av_UserFullName" w:val="Matti Nijboer"/>
    <w:docVar w:name="__av_UserFunction" w:val="Secretariaat"/>
    <w:docVar w:name="__av_UserGender" w:val="Vrouw"/>
    <w:docVar w:name="__av_UserID" w:val="mnijb1"/>
    <w:docVar w:name="__av_UserInitials" w:val="M.C."/>
    <w:docVar w:name="__av_UserLastName" w:val="Nijboer"/>
    <w:docVar w:name="__av_UserLinkedIn" w:val="nl.linkedin.com/pub/matti-nijboer/61/654/23b/"/>
    <w:docVar w:name="__av_UserMobile" w:val=" "/>
    <w:docVar w:name="__av_UserPhone" w:val="088-1331133"/>
    <w:docVar w:name="__av_UserPrefix" w:val=" "/>
    <w:docVar w:name="__av_UserSigning" w:val="True"/>
    <w:docVar w:name="__av_UserTeamCode" w:val=" "/>
    <w:docVar w:name="__av_UserTitle" w:val=" "/>
    <w:docVar w:name="__av_UserTwitter" w:val="https://twitter.com/De_Raadgevers"/>
    <w:docVar w:name="__av_UserUILanguage" w:val="1043"/>
    <w:docVar w:name="__av_UserWieowie" w:val=" "/>
    <w:docVar w:name="_av_language_Aan" w:val="Aan"/>
    <w:docVar w:name="_av_language_Aanhef_Formeel_Man" w:val="Geachte heer"/>
    <w:docVar w:name="_av_language_Aanhef_Formeel_Onbekend" w:val="Geachte heer, mevrouw"/>
    <w:docVar w:name="_av_language_Aanhef_Formeel_Vrouw" w:val="Geachte mevrouw"/>
    <w:docVar w:name="_av_language_Aanhef_Informeel" w:val="Beste"/>
    <w:docVar w:name="_av_language_Aanhef_Informeel_Man" w:val="heer"/>
    <w:docVar w:name="_av_language_Aanhef_Informeel_Onbekend" w:val="heer, mevrouw"/>
    <w:docVar w:name="_av_language_Aanhef_Informeel_Vrouw" w:val="mevrouw"/>
    <w:docVar w:name="_av_language_Aanwezig" w:val="Aanwezig"/>
    <w:docVar w:name="_av_language_Afdeling" w:val="Afdeling"/>
    <w:docVar w:name="_av_language_Afsluiting_Formeel" w:val="Hoogachtend"/>
    <w:docVar w:name="_av_language_Afsluiting_Informeel" w:val="Met vriendelijke groet"/>
    <w:docVar w:name="_av_language_Afzender" w:val="Van"/>
    <w:docVar w:name="_av_language_Attentie" w:val="t.a.v."/>
    <w:docVar w:name="_av_language_Attentie_derde" w:val="t.n.v."/>
    <w:docVar w:name="_av_language_Attentie_Man" w:val="de heer"/>
    <w:docVar w:name="_av_language_Attentie_Vrouw" w:val="mevrouw"/>
    <w:docVar w:name="_av_language_Auteur" w:val="Auteur"/>
    <w:docVar w:name="_av_language_BankNummer" w:val="Bankrek."/>
    <w:docVar w:name="_av_language_Beconnr" w:val="Beconnr."/>
    <w:docVar w:name="_av_language_Bedrijf" w:val="Bedrijf"/>
    <w:docVar w:name="_av_language_Betreft" w:val="Betreft"/>
    <w:docVar w:name="_av_language_Bijlagen" w:val="Bijlage(n)"/>
    <w:docVar w:name="_av_language_Blad" w:val="Blad"/>
    <w:docVar w:name="_av_language_BTWNummer" w:val="BTW nr."/>
    <w:docVar w:name="_av_language_CC" w:val="CC"/>
    <w:docVar w:name="_av_language_Client" w:val="Cliënt"/>
    <w:docVar w:name="_av_language_Contactpersoon" w:val="Contactpersoon"/>
    <w:docVar w:name="_av_language_Copyright" w:val="All rights reserved."/>
    <w:docVar w:name="_av_language_CurrencyTotal" w:val="Totaal"/>
    <w:docVar w:name="_av_language_Datum" w:val="Datum"/>
    <w:docVar w:name="_av_language_Disclaimer" w:val="This document is protected by copyright and trade secret laws. It may not be reproduced, distributed or altered in any fashion by any entity without the express written consent of the author and Avensus B.V., the business management owner of the material."/>
    <w:docVar w:name="_av_language_Doorkiesnr" w:val="Doorkiesnummer"/>
    <w:docVar w:name="_av_language_Dossier" w:val="Dossier"/>
    <w:docVar w:name="_av_language_email" w:val="E-mail"/>
    <w:docVar w:name="_av_language_Fax" w:val="Fax"/>
    <w:docVar w:name="_av_language_Faxdisclaimer" w:val="Dit faxbericht en bijvoegsel(s) is/zijn slechts bestemd voor de persoon of entiteit aan wie het is gericht en kan informatie bevatten die persoonlijk of vertrouwlijk is en niet openbaar gemaakt mag worden krachtens geldende wetgeving of overeenkomst. Indien de lezer van dit bericht niet de bedoelde persoon is, of de werknemer of tussenpersoon is die verantwoordelijk is voor overhandiging van het bericht aan de bedoelde persoon, wordt hierbij vermeld dat openbaarmaking, verspreiding of vermenigvuldiging van dit bericht en mogelijke bijvoegsels strikt verboden is. Indien u dit bericht per vergissing heeft ontvangen, verzoeken wij u ons onmiddellijk telefonisch op de hoogte stellen en het origineel en mogelijke bijvoegsels per post aan ons terug te sturen naar bovenstaand adres. Met dank voor uw medewerking."/>
    <w:docVar w:name="_av_language_FaxKop" w:val="Fax"/>
    <w:docVar w:name="_av_language_FaxOnvolledig" w:val="Bij een onvolledige of onduidelijke ontvangst gelieve zo spoedig mogelijk te reageren"/>
    <w:docVar w:name="_av_language_GemaaktDoor" w:val="Gemaakt door"/>
    <w:docVar w:name="_av_language_Gesproken" w:val="Gesproken"/>
    <w:docVar w:name="_av_language_IncDP" w:val="Inclusief deze pagina"/>
    <w:docVar w:name="_av_language_Inhoudsopgave" w:val="Inhoudsopgave"/>
    <w:docVar w:name="_av_language_Inleiding" w:val="Inleiding"/>
    <w:docVar w:name="_av_language_KvK" w:val="K.v.K.nr."/>
    <w:docVar w:name="_av_language_Locatie" w:val="Locatie"/>
    <w:docVar w:name="_av_language_LS" w:val="L.S."/>
    <w:docVar w:name="_av_language_Onderwerp" w:val="Onderwerp"/>
    <w:docVar w:name="_av_language_OnsKenmerk" w:val="Ons Kenmerk"/>
    <w:docVar w:name="_av_language_Pagina" w:val="Pagina"/>
    <w:docVar w:name="_av_language_Paginas" w:val="Aantal Pagina's"/>
    <w:docVar w:name="_av_language_Postbus" w:val="Postbus"/>
    <w:docVar w:name="_av_language_Project" w:val="Project"/>
    <w:docVar w:name="_av_language_Relatie" w:val="Relatie"/>
    <w:docVar w:name="_av_language_Retouradres" w:val="Retouradres:"/>
    <w:docVar w:name="_av_language_Telefoon" w:val="Telefoon"/>
    <w:docVar w:name="_av_language_UwKenmerk" w:val="Uw kenmerk :"/>
    <w:docVar w:name="_av_language_van" w:val="van"/>
    <w:docVar w:name="_av_language_Versie" w:val="Versie"/>
    <w:docVar w:name="_av_language_Vestiging" w:val="Vestigingen"/>
    <w:docVar w:name="_av_language_Voorblad" w:val="(inclusief voorblad)"/>
    <w:docVar w:name="_av_language_Voorwaarden" w:val="Op de leveringen en diensten van Countus accountants + adviseurs B.V. zijn onze algemene voorwaarden van toepassing. Deze zijn gedeponeerd bij de K.v.K. te Zwolle."/>
    <w:docVar w:name="_av_language_VoorwaardenDolphin" w:val="Op de leveringen van Dolphin management consultants zijn onze algemene voorwaarden van toepassing. Deze zijn gedeponeerd bij de K.v.K. te Zwolle."/>
    <w:docVar w:name="_av_language_VoorwaardenSubvention" w:val="Op de leveringen en diensten van Subvention BV zijn onze algemene voorwaarden van toepassing. Deze zijn gedeponeerd bij de K.v.K. onder nr. 0502448."/>
    <w:docVar w:name="_av_language_Website" w:val="Website"/>
    <w:docVar w:name="Title" w:val="Aanzegbrief"/>
  </w:docVars>
  <w:rsids>
    <w:rsidRoot w:val="00441B17"/>
    <w:rsid w:val="000048ED"/>
    <w:rsid w:val="00082153"/>
    <w:rsid w:val="000A5CBD"/>
    <w:rsid w:val="001107AC"/>
    <w:rsid w:val="001A74DA"/>
    <w:rsid w:val="002109EA"/>
    <w:rsid w:val="002B78D0"/>
    <w:rsid w:val="002C4DCB"/>
    <w:rsid w:val="00441B17"/>
    <w:rsid w:val="004F1CB3"/>
    <w:rsid w:val="00570AEE"/>
    <w:rsid w:val="00623206"/>
    <w:rsid w:val="00625AB4"/>
    <w:rsid w:val="00666E52"/>
    <w:rsid w:val="00721994"/>
    <w:rsid w:val="007279AF"/>
    <w:rsid w:val="0076339E"/>
    <w:rsid w:val="00804858"/>
    <w:rsid w:val="00835648"/>
    <w:rsid w:val="00856E63"/>
    <w:rsid w:val="008E5D63"/>
    <w:rsid w:val="0091306B"/>
    <w:rsid w:val="009E6D06"/>
    <w:rsid w:val="00A0118D"/>
    <w:rsid w:val="00A03AA2"/>
    <w:rsid w:val="00A562D9"/>
    <w:rsid w:val="00C11D57"/>
    <w:rsid w:val="00C13F37"/>
    <w:rsid w:val="00C17C19"/>
    <w:rsid w:val="00C5527A"/>
    <w:rsid w:val="00D01897"/>
    <w:rsid w:val="00DB27FE"/>
    <w:rsid w:val="00EB590F"/>
    <w:rsid w:val="00EF742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D3CA64"/>
  <w15:docId w15:val="{9BAC9C32-7584-4414-8977-E1CB50414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nl-N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rsid w:val="00DB27FE"/>
    <w:pPr>
      <w:pBdr>
        <w:top w:val="none" w:sz="0" w:space="0" w:color="auto"/>
        <w:left w:val="none" w:sz="0" w:space="0" w:color="auto"/>
        <w:bottom w:val="none" w:sz="0" w:space="0" w:color="auto"/>
        <w:right w:val="none" w:sz="0" w:space="0" w:color="auto"/>
        <w:between w:val="none" w:sz="0" w:space="0" w:color="auto"/>
        <w:bar w:val="none" w:sz="0" w:color="auto"/>
      </w:pBdr>
      <w:spacing w:line="320" w:lineRule="exact"/>
    </w:pPr>
    <w:rPr>
      <w:rFonts w:ascii="Arial" w:hAnsi="Arial Unicode MS" w:cs="Arial Unicode MS"/>
      <w:color w:val="000000"/>
      <w:sz w:val="22"/>
      <w:szCs w:val="22"/>
      <w:bdr w:val="none" w:sz="0" w:space="0" w:color="auto"/>
      <w:lang w:val="pt-PT"/>
    </w:rPr>
  </w:style>
  <w:style w:type="paragraph" w:styleId="Kop1">
    <w:name w:val="heading 1"/>
    <w:basedOn w:val="Koptekst1"/>
    <w:next w:val="Standaard"/>
    <w:link w:val="Kop1Char"/>
    <w:uiPriority w:val="9"/>
    <w:qFormat/>
    <w:rsid w:val="00082153"/>
    <w:pPr>
      <w:outlineLvl w:val="0"/>
    </w:pPr>
    <w:rPr>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Kop-envoettekst">
    <w:name w:val="Kop- en voettekst"/>
    <w:pPr>
      <w:tabs>
        <w:tab w:val="right" w:pos="9020"/>
      </w:tabs>
    </w:pPr>
    <w:rPr>
      <w:rFonts w:ascii="Helvetica" w:hAnsi="Arial Unicode MS" w:cs="Arial Unicode MS"/>
      <w:color w:val="000000"/>
      <w:sz w:val="24"/>
      <w:szCs w:val="24"/>
    </w:rPr>
  </w:style>
  <w:style w:type="paragraph" w:customStyle="1" w:styleId="Koptekst1">
    <w:name w:val="Koptekst1"/>
    <w:rPr>
      <w:rFonts w:ascii="Arial" w:hAnsi="Arial Unicode MS" w:cs="Arial Unicode MS"/>
      <w:color w:val="009FD4"/>
      <w:sz w:val="60"/>
      <w:szCs w:val="60"/>
      <w:lang w:val="nl-NL"/>
    </w:rPr>
  </w:style>
  <w:style w:type="paragraph" w:customStyle="1" w:styleId="Intro">
    <w:name w:val="Intro"/>
    <w:pPr>
      <w:spacing w:line="312" w:lineRule="auto"/>
    </w:pPr>
    <w:rPr>
      <w:rFonts w:ascii="Arial" w:hAnsi="Arial Unicode MS" w:cs="Arial Unicode MS"/>
      <w:b/>
      <w:bCs/>
      <w:color w:val="000000"/>
      <w:sz w:val="22"/>
      <w:szCs w:val="22"/>
      <w:lang w:val="fr-FR"/>
    </w:rPr>
  </w:style>
  <w:style w:type="paragraph" w:customStyle="1" w:styleId="Hoofdtekst">
    <w:name w:val="Hoofdtekst"/>
    <w:pPr>
      <w:spacing w:line="312" w:lineRule="auto"/>
    </w:pPr>
    <w:rPr>
      <w:rFonts w:ascii="Arial" w:eastAsia="Arial" w:hAnsi="Arial" w:cs="Arial"/>
      <w:color w:val="000000"/>
      <w:sz w:val="22"/>
      <w:szCs w:val="22"/>
    </w:rPr>
  </w:style>
  <w:style w:type="paragraph" w:customStyle="1" w:styleId="Standaard1">
    <w:name w:val="Standaard1"/>
    <w:rPr>
      <w:rFonts w:ascii="Helvetica" w:hAnsi="Arial Unicode MS" w:cs="Arial Unicode MS"/>
      <w:color w:val="000000"/>
      <w:sz w:val="22"/>
      <w:szCs w:val="22"/>
      <w:lang w:val="nl-NL"/>
    </w:rPr>
  </w:style>
  <w:style w:type="character" w:customStyle="1" w:styleId="Hyperlink0">
    <w:name w:val="Hyperlink.0"/>
    <w:basedOn w:val="Hyperlink"/>
    <w:rPr>
      <w:u w:val="single"/>
    </w:rPr>
  </w:style>
  <w:style w:type="paragraph" w:styleId="Koptekst">
    <w:name w:val="header"/>
    <w:basedOn w:val="Standaard"/>
    <w:link w:val="KoptekstChar"/>
    <w:uiPriority w:val="99"/>
    <w:unhideWhenUsed/>
    <w:rsid w:val="00EF7423"/>
    <w:pPr>
      <w:tabs>
        <w:tab w:val="center" w:pos="4703"/>
        <w:tab w:val="right" w:pos="9406"/>
      </w:tabs>
    </w:pPr>
  </w:style>
  <w:style w:type="character" w:customStyle="1" w:styleId="KoptekstChar">
    <w:name w:val="Koptekst Char"/>
    <w:basedOn w:val="Standaardalinea-lettertype"/>
    <w:link w:val="Koptekst"/>
    <w:uiPriority w:val="99"/>
    <w:rsid w:val="00EF7423"/>
    <w:rPr>
      <w:sz w:val="24"/>
      <w:szCs w:val="24"/>
      <w:lang w:val="en-US" w:eastAsia="en-US"/>
    </w:rPr>
  </w:style>
  <w:style w:type="paragraph" w:styleId="Voettekst">
    <w:name w:val="footer"/>
    <w:basedOn w:val="Standaard"/>
    <w:link w:val="VoettekstChar"/>
    <w:uiPriority w:val="99"/>
    <w:unhideWhenUsed/>
    <w:rsid w:val="00EF7423"/>
    <w:pPr>
      <w:tabs>
        <w:tab w:val="center" w:pos="4703"/>
        <w:tab w:val="right" w:pos="9406"/>
      </w:tabs>
    </w:pPr>
  </w:style>
  <w:style w:type="character" w:customStyle="1" w:styleId="VoettekstChar">
    <w:name w:val="Voettekst Char"/>
    <w:basedOn w:val="Standaardalinea-lettertype"/>
    <w:link w:val="Voettekst"/>
    <w:uiPriority w:val="99"/>
    <w:rsid w:val="00EF7423"/>
    <w:rPr>
      <w:sz w:val="24"/>
      <w:szCs w:val="24"/>
      <w:lang w:val="en-US" w:eastAsia="en-US"/>
    </w:rPr>
  </w:style>
  <w:style w:type="paragraph" w:styleId="Ballontekst">
    <w:name w:val="Balloon Text"/>
    <w:basedOn w:val="Standaard"/>
    <w:link w:val="BallontekstChar"/>
    <w:uiPriority w:val="99"/>
    <w:semiHidden/>
    <w:unhideWhenUsed/>
    <w:rsid w:val="00EF7423"/>
    <w:rPr>
      <w:rFonts w:ascii="Lucida Grande" w:hAnsi="Lucida Grande"/>
      <w:sz w:val="18"/>
      <w:szCs w:val="18"/>
    </w:rPr>
  </w:style>
  <w:style w:type="character" w:customStyle="1" w:styleId="BallontekstChar">
    <w:name w:val="Ballontekst Char"/>
    <w:basedOn w:val="Standaardalinea-lettertype"/>
    <w:link w:val="Ballontekst"/>
    <w:uiPriority w:val="99"/>
    <w:semiHidden/>
    <w:rsid w:val="00EF7423"/>
    <w:rPr>
      <w:rFonts w:ascii="Lucida Grande" w:hAnsi="Lucida Grande"/>
      <w:sz w:val="18"/>
      <w:szCs w:val="18"/>
      <w:lang w:val="en-US" w:eastAsia="en-US"/>
    </w:rPr>
  </w:style>
  <w:style w:type="character" w:customStyle="1" w:styleId="Kop1Char">
    <w:name w:val="Kop 1 Char"/>
    <w:basedOn w:val="Standaardalinea-lettertype"/>
    <w:link w:val="Kop1"/>
    <w:uiPriority w:val="9"/>
    <w:rsid w:val="00082153"/>
    <w:rPr>
      <w:rFonts w:ascii="Arial" w:hAnsi="Arial Unicode MS" w:cs="Arial Unicode MS"/>
      <w:color w:val="009FD4"/>
      <w:sz w:val="60"/>
      <w:szCs w:val="60"/>
      <w:lang w:val="en-US"/>
    </w:rPr>
  </w:style>
  <w:style w:type="paragraph" w:customStyle="1" w:styleId="FirstParagraph">
    <w:name w:val="FirstParagraph"/>
    <w:basedOn w:val="Standaard"/>
    <w:next w:val="Standaard"/>
    <w:rsid w:val="001107AC"/>
    <w:pPr>
      <w:spacing w:after="220"/>
    </w:pPr>
    <w:rPr>
      <w:b/>
      <w:lang w:val="en-GB"/>
    </w:rPr>
  </w:style>
  <w:style w:type="paragraph" w:styleId="Geenafstand">
    <w:name w:val="No Spacing"/>
    <w:uiPriority w:val="1"/>
    <w:qFormat/>
    <w:rsid w:val="00441B17"/>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Unicode MS" w:cs="Arial Unicode MS"/>
      <w:color w:val="000000"/>
      <w:sz w:val="22"/>
      <w:szCs w:val="22"/>
      <w:bdr w:val="none" w:sz="0" w:space="0" w:color="auto"/>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deraadgevers.nl/team/mr-judith-van-der-woude/"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_rels/theme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3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Arial"/>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1 6 " ? > < a v e n s t y l e   x m l n s : x s i = " h t t p : / / w w w . w 3 . o r g / 2 0 0 1 / X M L S c h e m a - i n s t a n c e "   x m l n s : x s d = " h t t p : / / w w w . w 3 . o r g / 2 0 0 1 / X M L S c h e m a "   x m l n s = " h t t p : / / t e m p u r i . o r g / A v e n s t y l e W i z a r d . x s d " >  
     < v e r s i o n   m a j o r = " 5 "   m i n o r = " 0 " >  
         < w i z a r d   f i l e n a m e = " D R G \ W i z a r d B r o c h u r e . x m l "   i d = " B r i e f "   t e m p l a t e = " D R G \ A v e n S t y l e B r o c h u r e . d o t x "   a d d u s e r i n f o = " t r u e "   a d d d o c u m e n t l a n g u a g e = " t r u e "   s t a r t a t b o o k m a r k = " b k m C u r s o r " >  
             < p a g e   i d = " D o c u m e n t D a t a "   a v s t a n d a r d = " f a l s e "   v i s i b l e = " f a l s e " >  
                 < c o n t r o l   i d = " B e t r e f t "   t y p e = " T B "   w o r d i d = " T i t l e "   a v s t a n d a r d = " f a l s e "   i s p r o p e r t y = " t r u e "   i s v a r i a b l e = " t r u e "   v i s i b l e = " t r u e "   b o l d = " f a l s e "   v a l u e = " A a n z e g b r i e f "   t o w o r d = " f a l s e "   o n r o w = " 0 "   l i n e s = " 0 "   u c a s e = " f a l s e "   w o r d w r a p = " f a l s e "   e n a b l e d = " t r u e "   d a t a b a s e c u s t o m = " t r u e "   r e q u i r e d = " t r u e "   s o r t o r d e r = " 0 " / >  
                 < c o n t r o l   i d = " _ _ a v _ U s e r F i r s t N a m e "   a v s t a n d a r d = " f a l s e "   i s p r o p e r t y = " f a l s e "   i s v a r i a b l e = " t r u e "   v i s i b l e = " t r u e "   b o l d = " f a l s e "   v a l u e = " M a t t i "   t o w o r d = " f a l s e "   o n r o w = " 0 "   l i n e s = " 0 "   u c a s e = " f a l s e "   w o r d w r a p = " f a l s e "   e n a b l e d = " t r u e "   d a t a b a s e c u s t o m = " t r u e "   r e q u i r e d = " f a l s e "   s o r t o r d e r = " 0 " / >  
                 < c o n t r o l   i d = " _ _ a v _ U s e r I n i t i a l s "   a v s t a n d a r d = " f a l s e "   i s p r o p e r t y = " f a l s e "   i s v a r i a b l e = " t r u e "   v i s i b l e = " t r u e "   b o l d = " f a l s e "   v a l u e = " M . C . "   t o w o r d = " f a l s e "   o n r o w = " 0 "   l i n e s = " 0 "   u c a s e = " f a l s e "   w o r d w r a p = " f a l s e "   e n a b l e d = " t r u e "   d a t a b a s e c u s t o m = " t r u e "   r e q u i r e d = " f a l s e "   s o r t o r d e r = " 0 " / >  
                 < c o n t r o l   i d = " _ _ a v _ U s e r I D "   a v s t a n d a r d = " f a l s e "   i s p r o p e r t y = " f a l s e "   i s v a r i a b l e = " t r u e "   v i s i b l e = " t r u e "   b o l d = " f a l s e "   v a l u e = " m n i j b 1 "   t o w o r d = " f a l s e "   o n r o w = " 0 "   l i n e s = " 0 "   u c a s e = " f a l s e "   w o r d w r a p = " f a l s e "   e n a b l e d = " t r u e "   d a t a b a s e c u s t o m = " t r u e "   r e q u i r e d = " f a l s e "   s o r t o r d e r = " 0 " / >  
                 < c o n t r o l   i d = " _ _ a v _ U s e r P r e f i x "   a v s t a n d a r d = " f a l s e "   i s p r o p e r t y = " f a l s e "   i s v a r i a b l e = " t r u e "   v i s i b l e = " t r u e "   b o l d = " f a l s e "   v a l u e = " "   t o w o r d = " f a l s e "   o n r o w = " 0 "   l i n e s = " 0 "   u c a s e = " f a l s e "   w o r d w r a p = " f a l s e "   e n a b l e d = " t r u e "   d a t a b a s e c u s t o m = " t r u e "   r e q u i r e d = " f a l s e "   s o r t o r d e r = " 0 " / >  
                 < c o n t r o l   i d = " _ _ a v _ U s e r L a s t N a m e "   a v s t a n d a r d = " f a l s e "   i s p r o p e r t y = " f a l s e "   i s v a r i a b l e = " t r u e "   v i s i b l e = " t r u e "   b o l d = " f a l s e "   v a l u e = " N i j b o e r "   t o w o r d = " f a l s e "   o n r o w = " 0 "   l i n e s = " 0 "   u c a s e = " f a l s e "   w o r d w r a p = " f a l s e "   e n a b l e d = " t r u e "   d a t a b a s e c u s t o m = " t r u e "   r e q u i r e d = " f a l s e "   s o r t o r d e r = " 0 " / >  
                 < c o n t r o l   i d = " _ _ a v _ U s e r T i t l e "   a v s t a n d a r d = " f a l s e "   i s p r o p e r t y = " f a l s e "   i s v a r i a b l e = " t r u e "   v i s i b l e = " t r u e "   b o l d = " f a l s e "   v a l u e = " "   t o w o r d = " f a l s e "   o n r o w = " 0 "   l i n e s = " 0 "   u c a s e = " f a l s e "   w o r d w r a p = " f a l s e "   e n a b l e d = " t r u e "   d a t a b a s e c u s t o m = " t r u e "   r e q u i r e d = " f a l s e "   s o r t o r d e r = " 0 " / >  
                 < c o n t r o l   i d = " _ _ a v _ U s e r G e n d e r "   a v s t a n d a r d = " f a l s e "   i s p r o p e r t y = " f a l s e "   i s v a r i a b l e = " t r u e "   v i s i b l e = " t r u e "   b o l d = " f a l s e "   v a l u e = " V r o u w "   t o w o r d = " f a l s e "   o n r o w = " 0 "   l i n e s = " 0 "   u c a s e = " f a l s e "   w o r d w r a p = " f a l s e "   e n a b l e d = " t r u e "   d a t a b a s e c u s t o m = " t r u e "   r e q u i r e d = " f a l s e "   s o r t o r d e r = " 0 " / >  
                 < c o n t r o l   i d = " _ _ a v _ U s e r F u n c t i o n "   a v s t a n d a r d = " f a l s e "   i s p r o p e r t y = " f a l s e "   i s v a r i a b l e = " t r u e "   v i s i b l e = " t r u e "   b o l d = " f a l s e "   v a l u e = " S e c r e t a r i a a t "   t o w o r d = " f a l s e "   o n r o w = " 0 "   l i n e s = " 0 "   u c a s e = " f a l s e "   w o r d w r a p = " f a l s e "   e n a b l e d = " t r u e "   d a t a b a s e c u s t o m = " t r u e "   r e q u i r e d = " f a l s e "   s o r t o r d e r = " 0 " / >  
                 < c o n t r o l   i d = " _ _ a v _ U s e r P h o n e "   a v s t a n d a r d = " f a l s e "   i s p r o p e r t y = " f a l s e "   i s v a r i a b l e = " t r u e "   v i s i b l e = " t r u e "   b o l d = " f a l s e "   v a l u e = " 0 8 8 - 1 3 3 1 1 3 3 "   t o w o r d = " f a l s e "   o n r o w = " 0 "   l i n e s = " 0 "   u c a s e = " f a l s e "   w o r d w r a p = " f a l s e "   e n a b l e d = " t r u e "   d a t a b a s e c u s t o m = " t r u e "   r e q u i r e d = " f a l s e "   s o r t o r d e r = " 0 " / >  
                 < c o n t r o l   i d = " _ _ a v _ U s e r E m a i l "   a v s t a n d a r d = " f a l s e "   i s p r o p e r t y = " f a l s e "   i s v a r i a b l e = " t r u e "   v i s i b l e = " t r u e "   b o l d = " f a l s e "   v a l u e = " s e r v i c e @ d e r a a d g e v e r s . n l "   t o w o r d = " f a l s e "   o n r o w = " 0 "   l i n e s = " 0 "   u c a s e = " f a l s e "   w o r d w r a p = " f a l s e "   e n a b l e d = " t r u e "   d a t a b a s e c u s t o m = " t r u e "   r e q u i r e d = " f a l s e "   s o r t o r d e r = " 0 " / >  
                 < c o n t r o l   i d = " _ _ a v _ U s e r F a x "   a v s t a n d a r d = " f a l s e "   i s p r o p e r t y = " f a l s e "   i s v a r i a b l e = " t r u e "   v i s i b l e = " t r u e "   b o l d = " f a l s e "   v a l u e = " 0 8 8 - 1 3 3 1 1 4 4 "   t o w o r d = " f a l s e "   o n r o w = " 0 "   l i n e s = " 0 "   u c a s e = " f a l s e "   w o r d w r a p = " f a l s e "   e n a b l e d = " t r u e "   d a t a b a s e c u s t o m = " t r u e "   r e q u i r e d = " f a l s e "   s o r t o r d e r = " 0 " / >  
                 < c o n t r o l   i d = " _ _ a v _ U s e r M o b i l e "   a v s t a n d a r d = " f a l s e "   i s p r o p e r t y = " f a l s e "   i s v a r i a b l e = " t r u e "   v i s i b l e = " t r u e "   b o l d = " f a l s e "   v a l u e = " "   t o w o r d = " f a l s e "   o n r o w = " 0 "   l i n e s = " 0 "   u c a s e = " f a l s e "   w o r d w r a p = " f a l s e "   e n a b l e d = " t r u e "   d a t a b a s e c u s t o m = " t r u e "   r e q u i r e d = " f a l s e "   s o r t o r d e r = " 0 " / >  
                 < c o n t r o l   i d = " _ _ a v _ U s e r S i g n i n g "   a v s t a n d a r d = " f a l s e "   i s p r o p e r t y = " f a l s e "   i s v a r i a b l e = " t r u e "   v i s i b l e = " t r u e "   b o l d = " f a l s e "   v a l u e = " T r u e "   t o w o r d = " f a l s e "   o n r o w = " 0 "   l i n e s = " 0 "   u c a s e = " f a l s e "   w o r d w r a p = " f a l s e "   e n a b l e d = " t r u e "   d a t a b a s e c u s t o m = " t r u e "   r e q u i r e d = " f a l s e "   s o r t o r d e r = " 0 " / >  
                 < c o n t r o l   i d = " _ _ a v _ U s e r D e f a u l t S i g n i n g "   a v s t a n d a r d = " f a l s e "   i s p r o p e r t y = " f a l s e "   i s v a r i a b l e = " t r u e "   v i s i b l e = " t r u e "   b o l d = " f a l s e "   v a l u e = " "   t o w o r d = " f a l s e "   o n r o w = " 0 "   l i n e s = " 0 "   u c a s e = " f a l s e "   w o r d w r a p = " f a l s e "   e n a b l e d = " t r u e "   d a t a b a s e c u s t o m = " t r u e "   r e q u i r e d = " f a l s e "   s o r t o r d e r = " 0 " / >  
                 < c o n t r o l   i d = " _ _ a v _ U s e r D e f a u l t P a t h "   a v s t a n d a r d = " f a l s e "   i s p r o p e r t y = " f a l s e "   i s v a r i a b l e = " t r u e "   v i s i b l e = " t r u e "   b o l d = " f a l s e "   v a l u e = " "   t o w o r d = " f a l s e "   o n r o w = " 0 "   l i n e s = " 0 "   u c a s e = " f a l s e "   w o r d w r a p = " f a l s e "   e n a b l e d = " t r u e "   d a t a b a s e c u s t o m = " t r u e "   r e q u i r e d = " f a l s e "   s o r t o r d e r = " 0 " / >  
                 < c o n t r o l   i d = " _ _ a v _ U s e r D a t a b a s e I D "   a v s t a n d a r d = " f a l s e "   i s p r o p e r t y = " f a l s e "   i s v a r i a b l e = " t r u e "   v i s i b l e = " t r u e "   b o l d = " f a l s e "   v a l u e = " 1 0 7 "   t o w o r d = " f a l s e "   o n r o w = " 0 "   l i n e s = " 0 "   u c a s e = " f a l s e "   w o r d w r a p = " f a l s e "   e n a b l e d = " t r u e "   d a t a b a s e c u s t o m = " t r u e "   r e q u i r e d = " f a l s e "   s o r t o r d e r = " 0 " / >  
                 < c o n t r o l   i d = " _ _ a v _ U s e r F o r c e L o c a l C o p y "   a v s t a n d a r d = " f a l s e "   i s p r o p e r t y = " f a l s e "   i s v a r i a b l e = " t r u e "   v i s i b l e = " t r u e "   b o l d = " f a l s e "   v a l u e = " F a l s e "   t o w o r d = " f a l s e "   o n r o w = " 0 "   l i n e s = " 0 "   u c a s e = " f a l s e "   w o r d w r a p = " f a l s e "   e n a b l e d = " t r u e "   d a t a b a s e c u s t o m = " t r u e "   r e q u i r e d = " f a l s e "   s o r t o r d e r = " 0 " / >  
                 < c o n t r o l   i d = " _ _ a v _ U s e r U I L a n g u a g e "   a v s t a n d a r d = " f a l s e "   i s p r o p e r t y = " f a l s e "   i s v a r i a b l e = " t r u e "   v i s i b l e = " t r u e "   b o l d = " f a l s e "   v a l u e = " 1 0 4 3 "   t o w o r d = " f a l s e "   o n r o w = " 0 "   l i n e s = " 0 "   u c a s e = " f a l s e "   w o r d w r a p = " f a l s e "   e n a b l e d = " t r u e "   d a t a b a s e c u s t o m = " t r u e "   r e q u i r e d = " f a l s e "   s o r t o r d e r = " 0 " / >  
                 < c o n t r o l   i d = " _ _ a v _ U s e r D o c L a n g u a g e "   a v s t a n d a r d = " f a l s e "   i s p r o p e r t y = " f a l s e "   i s v a r i a b l e = " t r u e "   v i s i b l e = " t r u e "   b o l d = " f a l s e "   v a l u e = " 1 0 4 3 "   t o w o r d = " f a l s e "   o n r o w = " 0 "   l i n e s = " 0 "   u c a s e = " f a l s e "   w o r d w r a p = " f a l s e "   e n a b l e d = " t r u e "   d a t a b a s e c u s t o m = " t r u e "   r e q u i r e d = " f a l s e "   s o r t o r d e r = " 0 " / >  
                 < c o n t r o l   i d = " _ _ a v _ U s e r B r a n c h e T i t l e "   a v s t a n d a r d = " f a l s e "   i s p r o p e r t y = " f a l s e "   i s v a r i a b l e = " t r u e "   v i s i b l e = " t r u e "   b o l d = " f a l s e "   v a l u e = " "   t o w o r d = " f a l s e "   o n r o w = " 0 "   l i n e s = " 0 "   u c a s e = " f a l s e "   w o r d w r a p = " f a l s e "   e n a b l e d = " t r u e "   d a t a b a s e c u s t o m = " t r u e "   r e q u i r e d = " f a l s e "   s o r t o r d e r = " 0 " / >  
                 < c o n t r o l   i d = " _ _ a v _ U s e r L i n k e d I n "   a v s t a n d a r d = " f a l s e "   i s p r o p e r t y = " f a l s e "   i s v a r i a b l e = " t r u e "   v i s i b l e = " t r u e "   b o l d = " f a l s e "   v a l u e = " n l . l i n k e d i n . c o m / p u b / m a t t i - n i j b o e r / 6 1 / 6 5 4 / 2 3 b / "   t o w o r d = " f a l s e "   o n r o w = " 0 "   l i n e s = " 0 "   u c a s e = " f a l s e "   w o r d w r a p = " f a l s e "   e n a b l e d = " t r u e "   d a t a b a s e c u s t o m = " t r u e "   r e q u i r e d = " f a l s e "   s o r t o r d e r = " 0 " / >  
                 < c o n t r o l   i d = " _ _ a v _ U s e r T w i t t e r "   a v s t a n d a r d = " f a l s e "   i s p r o p e r t y = " f a l s e "   i s v a r i a b l e = " t r u e "   v i s i b l e = " t r u e "   b o l d = " f a l s e "   v a l u e = " h t t p s : / / t w i t t e r . c o m / D e _ R a a d g e v e r s "   t o w o r d = " f a l s e "   o n r o w = " 0 "   l i n e s = " 0 "   u c a s e = " f a l s e "   w o r d w r a p = " f a l s e "   e n a b l e d = " t r u e "   d a t a b a s e c u s t o m = " t r u e "   r e q u i r e d = " f a l s e "   s o r t o r d e r = " 0 " / >  
                 < c o n t r o l   i d = " _ _ a v _ U s e r W i e o w i e "   a v s t a n d a r d = " f a l s e "   i s p r o p e r t y = " f a l s e "   i s v a r i a b l e = " t r u e "   v i s i b l e = " t r u e "   b o l d = " f a l s e "   v a l u e = " "   t o w o r d = " f a l s e "   o n r o w = " 0 "   l i n e s = " 0 "   u c a s e = " f a l s e "   w o r d w r a p = " f a l s e "   e n a b l e d = " t r u e "   d a t a b a s e c u s t o m = " t r u e "   r e q u i r e d = " f a l s e "   s o r t o r d e r = " 0 " / >  
                 < c o n t r o l   i d = " _ _ a v _ D e p a r t m e n t I D "   a v s t a n d a r d = " f a l s e "   i s p r o p e r t y = " f a l s e "   i s v a r i a b l e = " t r u e "   v i s i b l e = " t r u e "   b o l d = " f a l s e "   v a l u e = " 9 9 5 0 "   t o w o r d = " f a l s e "   o n r o w = " 0 "   l i n e s = " 0 "   u c a s e = " f a l s e "   w o r d w r a p = " f a l s e "   e n a b l e d = " t r u e "   d a t a b a s e c u s t o m = " t r u e "   r e q u i r e d = " f a l s e "   s o r t o r d e r = " 0 " / >  
                 < c o n t r o l   i d = " _ _ a v _ D e p a r t m e n t N a m e "   a v s t a n d a r d = " f a l s e "   i s p r o p e r t y = " f a l s e "   i s v a r i a b l e = " t r u e "   v i s i b l e = " t r u e "   b o l d = " f a l s e "   v a l u e = " J u r i d i s c h "   t o w o r d = " f a l s e "   o n r o w = " 0 "   l i n e s = " 0 "   u c a s e = " f a l s e "   w o r d w r a p = " f a l s e "   e n a b l e d = " t r u e "   d a t a b a s e c u s t o m = " t r u e "   r e q u i r e d = " f a l s e "   s o r t o r d e r = " 0 " / >  
                 < c o n t r o l   i d = " _ _ a v _ D e p a r t m e n t P h o n e "   a v s t a n d a r d = " f a l s e "   i s p r o p e r t y = " f a l s e "   i s v a r i a b l e = " t r u e "   v i s i b l e = " t r u e "   b o l d = " f a l s e "   v a l u e = " "   t o w o r d = " f a l s e "   o n r o w = " 0 "   l i n e s = " 0 "   u c a s e = " f a l s e "   w o r d w r a p = " f a l s e "   e n a b l e d = " t r u e "   d a t a b a s e c u s t o m = " t r u e "   r e q u i r e d = " f a l s e "   s o r t o r d e r = " 0 " / >  
                 < c o n t r o l   i d = " _ _ a v _ D e p a r t m e n t F a x "   a v s t a n d a r d = " f a l s e "   i s p r o p e r t y = " f a l s e "   i s v a r i a b l e = " t r u e "   v i s i b l e = " t r u e "   b o l d = " f a l s e "   v a l u e = " "   t o w o r d = " f a l s e "   o n r o w = " 0 "   l i n e s = " 0 "   u c a s e = " f a l s e "   w o r d w r a p = " f a l s e "   e n a b l e d = " t r u e "   d a t a b a s e c u s t o m = " t r u e "   r e q u i r e d = " f a l s e "   s o r t o r d e r = " 0 " / >  
                 < c o n t r o l   i d = " _ _ a v _ D e p a r t m e n t E m a i l "   a v s t a n d a r d = " f a l s e "   i s p r o p e r t y = " f a l s e "   i s v a r i a b l e = " t r u e "   v i s i b l e = " t r u e "   b o l d = " f a l s e "   v a l u e = " "   t o w o r d = " f a l s e "   o n r o w = " 0 "   l i n e s = " 0 "   u c a s e = " f a l s e "   w o r d w r a p = " f a l s e "   e n a b l e d = " t r u e "   d a t a b a s e c u s t o m = " t r u e "   r e q u i r e d = " f a l s e "   s o r t o r d e r = " 0 " / >  
                 < c o n t r o l   i d = " _ _ a v _ D e p a r t m e n t H o m e p a g e "   a v s t a n d a r d = " f a l s e "   i s p r o p e r t y = " f a l s e "   i s v a r i a b l e = " t r u e "   v i s i b l e = " t r u e "   b o l d = " f a l s e "   v a l u e = " "   t o w o r d = " f a l s e "   o n r o w = " 0 "   l i n e s = " 0 "   u c a s e = " f a l s e "   w o r d w r a p = " f a l s e "   e n a b l e d = " t r u e "   d a t a b a s e c u s t o m = " t r u e "   r e q u i r e d = " f a l s e "   s o r t o r d e r = " 0 " / >  
                 < c o n t r o l   i d = " _ _ a v _ C o m p a n y I D "   a v s t a n d a r d = " f a l s e "   i s p r o p e r t y = " f a l s e "   i s v a r i a b l e = " t r u e "   v i s i b l e = " t r u e "   b o l d = " f a l s e "   v a l u e = " 9 "   t o w o r d = " f a l s e "   o n r o w = " 0 "   l i n e s = " 0 "   u c a s e = " f a l s e "   w o r d w r a p = " f a l s e "   e n a b l e d = " t r u e "   d a t a b a s e c u s t o m = " t r u e "   r e q u i r e d = " f a l s e "   s o r t o r d e r = " 0 " / >  
                 < c o n t r o l   i d = " _ _ a v _ C o m p a n y N a m e "   a v s t a n d a r d = " f a l s e "   i s p r o p e r t y = " f a l s e "   i s v a r i a b l e = " t r u e "   v i s i b l e = " t r u e "   b o l d = " f a l s e "   v a l u e = " D e   R a a d g e v e r s   B . V . "   t o w o r d = " f a l s e "   o n r o w = " 0 "   l i n e s = " 0 "   u c a s e = " f a l s e "   w o r d w r a p = " f a l s e "   e n a b l e d = " t r u e "   d a t a b a s e c u s t o m = " t r u e "   r e q u i r e d = " f a l s e "   s o r t o r d e r = " 0 " / >  
                 < c o n t r o l   i d = " _ _ a v _ C o m p a n y S i g n i n g "   a v s t a n d a r d = " f a l s e "   i s p r o p e r t y = " f a l s e "   i s v a r i a b l e = " t r u e "   v i s i b l e = " t r u e "   b o l d = " f a l s e "   v a l u e = " D e   R a a d g e v e r s "   t o w o r d = " f a l s e "   o n r o w = " 0 "   l i n e s = " 0 "   u c a s e = " f a l s e "   w o r d w r a p = " f a l s e "   e n a b l e d = " t r u e "   d a t a b a s e c u s t o m = " t r u e "   r e q u i r e d = " f a l s e "   s o r t o r d e r = " 0 " / >  
                 < c o n t r o l   i d = " _ _ a v _ B T W "   a v s t a n d a r d = " f a l s e "   i s p r o p e r t y = " f a l s e "   i s v a r i a b l e = " t r u e "   v i s i b l e = " t r u e "   b o l d = " f a l s e "   v a l u e = " N L 8 0 2 5 6 9 5 1 1 B 0 1 "   t o w o r d = " f a l s e "   o n r o w = " 0 "   l i n e s = " 0 "   u c a s e = " f a l s e "   w o r d w r a p = " f a l s e "   e n a b l e d = " t r u e "   d a t a b a s e c u s t o m = " t r u e "   r e q u i r e d = " f a l s e "   s o r t o r d e r = " 0 " / >  
                 < c o n t r o l   i d = " _ _ a v _ B a n k "   a v s t a n d a r d = " f a l s e "   i s p r o p e r t y = " f a l s e "   i s v a r i a b l e = " t r u e "   v i s i b l e = " t r u e "   b o l d = " f a l s e "   v a l u e = " "   t o w o r d = " f a l s e "   o n r o w = " 0 "   l i n e s = " 0 "   u c a s e = " f a l s e "   w o r d w r a p = " f a l s e "   e n a b l e d = " t r u e "   d a t a b a s e c u s t o m = " t r u e "   r e q u i r e d = " f a l s e "   s o r t o r d e r = " 0 " / >  
                 < c o n t r o l   i d = " _ _ a v _ O f f i c e I D "   a v s t a n d a r d = " f a l s e "   i s p r o p e r t y = " f a l s e "   i s v a r i a b l e = " t r u e "   v i s i b l e = " t r u e "   b o l d = " f a l s e "   v a l u e = " 9 0 1 "   t o w o r d = " f a l s e "   o n r o w = " 0 "   l i n e s = " 0 "   u c a s e = " f a l s e "   w o r d w r a p = " f a l s e "   e n a b l e d = " t r u e "   d a t a b a s e c u s t o m = " t r u e "   r e q u i r e d = " f a l s e "   s o r t o r d e r = " 0 " / >  
                 < c o n t r o l   i d = " _ _ a v _ O f f i c e N a m e "   a v s t a n d a r d = " f a l s e "   i s p r o p e r t y = " f a l s e "   i s v a r i a b l e = " t r u e "   v i s i b l e = " t r u e "   b o l d = " f a l s e "   v a l u e = " U t r e c h t "   t o w o r d = " f a l s e "   o n r o w = " 0 "   l i n e s = " 0 "   u c a s e = " f a l s e "   w o r d w r a p = " f a l s e "   e n a b l e d = " t r u e "   d a t a b a s e c u s t o m = " t r u e "   r e q u i r e d = " f a l s e "   s o r t o r d e r = " 0 " / >  
                 < c o n t r o l   i d = " _ _ a v _ O f f i c e P l a c e "   a v s t a n d a r d = " f a l s e "   i s p r o p e r t y = " f a l s e "   i s v a r i a b l e = " t r u e "   v i s i b l e = " t r u e "   b o l d = " f a l s e "   v a l u e = " U t r e c h t "   t o w o r d = " f a l s e "   o n r o w = " 0 "   l i n e s = " 0 "   u c a s e = " f a l s e "   w o r d w r a p = " f a l s e "   e n a b l e d = " t r u e "   d a t a b a s e c u s t o m = " t r u e "   r e q u i r e d = " f a l s e "   s o r t o r d e r = " 0 " / >  
                 < c o n t r o l   i d = " _ _ a v _ O f f i c e A d d r e s s "   a v s t a n d a r d = " f a l s e "   i s p r o p e r t y = " f a l s e "   i s v a r i a b l e = " t r u e "   v i s i b l e = " t r u e "   b o l d = " f a l s e "   v a l u e = " H e r c u l e s p l e i n   1 4 "   t o w o r d = " f a l s e "   o n r o w = " 0 "   l i n e s = " 0 "   u c a s e = " f a l s e "   w o r d w r a p = " f a l s e "   e n a b l e d = " t r u e "   d a t a b a s e c u s t o m = " t r u e "   r e q u i r e d = " f a l s e "   s o r t o r d e r = " 0 " / >  
                 < c o n t r o l   i d = " _ _ a v _ O f f i c e P C "   a v s t a n d a r d = " f a l s e "   i s p r o p e r t y = " f a l s e "   i s v a r i a b l e = " t r u e "   v i s i b l e = " t r u e "   b o l d = " f a l s e "   v a l u e = " 3 5 8 4   A A "   t o w o r d = " f a l s e "   o n r o w = " 0 "   l i n e s = " 0 "   u c a s e = " f a l s e "   w o r d w r a p = " f a l s e "   e n a b l e d = " t r u e "   d a t a b a s e c u s t o m = " t r u e "   r e q u i r e d = " f a l s e "   s o r t o r d e r = " 0 " / >  
                 < c o n t r o l   i d = " _ _ a v _ O f f i c e P O B o x "   a v s t a n d a r d = " f a l s e "   i s p r o p e r t y = " f a l s e "   i s v a r i a b l e = " t r u e "   v i s i b l e = " t r u e "   b o l d = " f a l s e "   v a l u e = " 8 5 2 8 2 "   t o w o r d = " f a l s e "   o n r o w = " 0 "   l i n e s = " 0 "   u c a s e = " f a l s e "   w o r d w r a p = " f a l s e "   e n a b l e d = " t r u e "   d a t a b a s e c u s t o m = " t r u e "   r e q u i r e d = " f a l s e "   s o r t o r d e r = " 0 " / >  
                 < c o n t r o l   i d = " _ _ a v _ O f f i c e P O B o x P C "   a v s t a n d a r d = " f a l s e "   i s p r o p e r t y = " f a l s e "   i s v a r i a b l e = " t r u e "   v i s i b l e = " t r u e "   b o l d = " f a l s e "   v a l u e = " 3 5 0 8   A G "   t o w o r d = " f a l s e "   o n r o w = " 0 "   l i n e s = " 0 "   u c a s e = " f a l s e "   w o r d w r a p = " f a l s e "   e n a b l e d = " t r u e "   d a t a b a s e c u s t o m = " t r u e "   r e q u i r e d = " f a l s e "   s o r t o r d e r = " 0 " / >  
                 < c o n t r o l   i d = " _ _ a v _ O f f i c e P O B o x P l a c e "   a v s t a n d a r d = " f a l s e "   i s p r o p e r t y = " f a l s e "   i s v a r i a b l e = " t r u e "   v i s i b l e = " t r u e "   b o l d = " f a l s e "   v a l u e = " U t r e c h t "   t o w o r d = " f a l s e "   o n r o w = " 0 "   l i n e s = " 0 "   u c a s e = " f a l s e "   w o r d w r a p = " f a l s e "   e n a b l e d = " t r u e "   d a t a b a s e c u s t o m = " t r u e "   r e q u i r e d = " f a l s e "   s o r t o r d e r = " 0 " / >  
                 < c o n t r o l   i d = " _ _ a v _ O f f i c e P h o n e "   a v s t a n d a r d = " f a l s e "   i s p r o p e r t y = " f a l s e "   i s v a r i a b l e = " t r u e "   v i s i b l e = " t r u e "   b o l d = " f a l s e "   v a l u e = " 0 8 8 - 1 3 3 1 1 3 3 "   t o w o r d = " f a l s e "   o n r o w = " 0 "   l i n e s = " 0 "   u c a s e = " f a l s e "   w o r d w r a p = " f a l s e "   e n a b l e d = " t r u e "   d a t a b a s e c u s t o m = " t r u e "   r e q u i r e d = " f a l s e "   s o r t o r d e r = " 0 " / >  
                 < c o n t r o l   i d = " _ _ a v _ O f f i c e F a x "   a v s t a n d a r d = " f a l s e "   i s p r o p e r t y = " f a l s e "   i s v a r i a b l e = " t r u e "   v i s i b l e = " t r u e "   b o l d = " f a l s e "   v a l u e = " 0 8 8 - 1 3 3 1 1 4 4 "   t o w o r d = " f a l s e "   o n r o w = " 0 "   l i n e s = " 0 "   u c a s e = " f a l s e "   w o r d w r a p = " f a l s e "   e n a b l e d = " t r u e "   d a t a b a s e c u s t o m = " t r u e "   r e q u i r e d = " f a l s e "   s o r t o r d e r = " 0 " / >  
                 < c o n t r o l   i d = " _ _ a v _ O f f i c e E m a i l "   a v s t a n d a r d = " f a l s e "   i s p r o p e r t y = " f a l s e "   i s v a r i a b l e = " t r u e "   v i s i b l e = " t r u e "   b o l d = " f a l s e "   v a l u e = " s e r v i c e @ d e r a a d g e v e r s . n l "   t o w o r d = " f a l s e "   o n r o w = " 0 "   l i n e s = " 0 "   u c a s e = " f a l s e "   w o r d w r a p = " f a l s e "   e n a b l e d = " t r u e "   d a t a b a s e c u s t o m = " t r u e "   r e q u i r e d = " f a l s e "   s o r t o r d e r = " 0 " / >  
                 < c o n t r o l   i d = " _ _ a v _ O f f i c e H o m e p a g e "   a v s t a n d a r d = " f a l s e "   i s p r o p e r t y = " f a l s e "   i s v a r i a b l e = " t r u e "   v i s i b l e = " t r u e "   b o l d = " f a l s e "   v a l u e = " w w w . d e r a a d g e v e r s . n l "   t o w o r d = " f a l s e "   o n r o w = " 0 "   l i n e s = " 0 "   u c a s e = " f a l s e "   w o r d w r a p = " f a l s e "   e n a b l e d = " t r u e "   d a t a b a s e c u s t o m = " t r u e "   r e q u i r e d = " f a l s e "   s o r t o r d e r = " 0 " / >  
                 < c o n t r o l   i d = " _ _ a v _ O f f i c e C o u n t r y "   a v s t a n d a r d = " f a l s e "   i s p r o p e r t y = " f a l s e "   i s v a r i a b l e = " t r u e "   v i s i b l e = " t r u e "   b o l d = " f a l s e "   v a l u e = " N L "   t o w o r d = " f a l s e "   o n r o w = " 0 "   l i n e s = " 0 "   u c a s e = " f a l s e "   w o r d w r a p = " f a l s e "   e n a b l e d = " t r u e "   d a t a b a s e c u s t o m = " t r u e "   r e q u i r e d = " f a l s e "   s o r t o r d e r = " 0 " / >  
                 < c o n t r o l   i d = " _ _ a v _ O f f i c e K V K "   a v s t a n d a r d = " f a l s e "   i s p r o p e r t y = " f a l s e "   i s v a r i a b l e = " t r u e "   v i s i b l e = " t r u e "   b o l d = " f a l s e "   v a l u e = " 3 3 2 3 4 3 7 2 "   t o w o r d = " f a l s e "   o n r o w = " 0 "   l i n e s = " 0 "   u c a s e = " f a l s e "   w o r d w r a p = " f a l s e "   e n a b l e d = " t r u e "   d a t a b a s e c u s t o m = " t r u e "   r e q u i r e d = " f a l s e "   s o r t o r d e r = " 0 " / >  
                 < c o n t r o l   i d = " _ _ a v _ O f f i c e B e a c o n "   a v s t a n d a r d = " f a l s e "   i s p r o p e r t y = " f a l s e "   i s v a r i a b l e = " t r u e "   v i s i b l e = " t r u e "   b o l d = " f a l s e "   v a l u e = " "   t o w o r d = " f a l s e "   o n r o w = " 0 "   l i n e s = " 0 "   u c a s e = " f a l s e "   w o r d w r a p = " f a l s e "   e n a b l e d = " t r u e "   d a t a b a s e c u s t o m = " t r u e "   r e q u i r e d = " f a l s e "   s o r t o r d e r = " 0 " / >  
                 < c o n t r o l   i d = " _ _ a v _ U s e r F u l l N a m e "   a v s t a n d a r d = " f a l s e "   i s p r o p e r t y = " f a l s e "   i s v a r i a b l e = " t r u e "   v i s i b l e = " t r u e "   b o l d = " f a l s e "   v a l u e = " M a t t i   N i j b o e r "   t o w o r d = " f a l s e "   o n r o w = " 0 "   l i n e s = " 0 "   u c a s e = " f a l s e "   w o r d w r a p = " f a l s e "   e n a b l e d = " t r u e "   d a t a b a s e c u s t o m = " t r u e "   r e q u i r e d = " f a l s e "   s o r t o r d e r = " 0 " / >  
                 < c o n t r o l   i d = " _ _ a v _ U s e r T e a m C o d e "   a v s t a n d a r d = " f a l s e "   i s p r o p e r t y = " f a l s e "   i s v a r i a b l e = " t r u e "   v i s i b l e = " t r u e "   b o l d = " f a l s e "   v a l u e = " "   t o w o r d = " f a l s e "   o n r o w = " 0 "   l i n e s = " 0 "   u c a s e = " f a l s e "   w o r d w r a p = " f a l s e "   e n a b l e d = " t r u e "   d a t a b a s e c u s t o m = " t r u e "   r e q u i r e d = " f a l s e "   s o r t o r d e r = " 0 " / >  
                 < c o n t r o l   i d = " _ a v _ l a n g u a g e _ K v K "   a v s t a n d a r d = " f a l s e "   i s p r o p e r t y = " f a l s e "   i s v a r i a b l e = " t r u e "   v i s i b l e = " t r u e "   b o l d = " f a l s e "   v a l u e = " K . v . K . n r . "   t o w o r d = " f a l s e "   o n r o w = " 0 "   l i n e s = " 0 "   u c a s e = " f a l s e "   w o r d w r a p = " f a l s e "   e n a b l e d = " t r u e "   d a t a b a s e c u s t o m = " t r u e "   r e q u i r e d = " f a l s e "   s o r t o r d e r = " 0 " / >  
                 < c o n t r o l   i d = " _ a v _ l a n g u a g e _ V o o r w a a r d e n "   a v s t a n d a r d = " f a l s e "   i s p r o p e r t y = " f a l s e "   i s v a r i a b l e = " t r u e "   v i s i b l e = " t r u e "   b o l d = " f a l s e "   v a l u e = " O p   d e   l e v e r i n g e n   e n   d i e n s t e n   v a n   C o u n t u s   a c c o u n t a n t s   +   a d v i s e u r s   B . V .   z i j n   o n z e   a l g e m e n e   v o o r w a a r d e n   v a n   t o e p a s s i n g .   D e z e   z i j n   g e d e p o n e e r d   b i j   d e   K . v . K .   t e   Z w o l l e . "   t o w o r d = " f a l s e "   o n r o w = " 0 "   l i n e s = " 0 "   u c a s e = " f a l s e "   w o r d w r a p = " f a l s e "   e n a b l e d = " t r u e "   d a t a b a s e c u s t o m = " t r u e "   r e q u i r e d = " f a l s e "   s o r t o r d e r = " 0 " / >  
                 < c o n t r o l   i d = " _ a v _ l a n g u a g e _ V o o r w a a r d e n S u b v e n t i o n "   a v s t a n d a r d = " f a l s e "   i s p r o p e r t y = " f a l s e "   i s v a r i a b l e = " t r u e "   v i s i b l e = " t r u e "   b o l d = " f a l s e "   v a l u e = " O p   d e   l e v e r i n g e n   e n   d i e n s t e n   v a n   S u b v e n t i o n   B V   z i j n   o n z e   a l g e m e n e   v o o r w a a r d e n   v a n   t o e p a s s i n g .   D e z e   z i j n   g e d e p o n e e r d   b i j   d e   K . v . K .   o n d e r   n r .   0 5 0 2 4 4 8 . "   t o w o r d = " f a l s e "   o n r o w = " 0 "   l i n e s = " 0 "   u c a s e = " f a l s e "   w o r d w r a p = " f a l s e "   e n a b l e d = " t r u e "   d a t a b a s e c u s t o m = " t r u e "   r e q u i r e d = " f a l s e "   s o r t o r d e r = " 0 " / >  
                 < c o n t r o l   i d = " _ a v _ l a n g u a g e _ V o o r w a a r d e n D o l p h i n "   a v s t a n d a r d = " f a l s e "   i s p r o p e r t y = " f a l s e "   i s v a r i a b l e = " t r u e "   v i s i b l e = " t r u e "   b o l d = " f a l s e "   v a l u e = " O p   d e   l e v e r i n g e n   v a n   D o l p h i n   m a n a g e m e n t   c o n s u l t a n t s   z i j n   o n z e   a l g e m e n e   v o o r w a a r d e n   v a n   t o e p a s s i n g .   D e z e   z i j n   g e d e p o n e e r d   b i j   d e   K . v . K .   t e   Z w o l l e . "   t o w o r d = " f a l s e "   o n r o w = " 0 "   l i n e s = " 0 "   u c a s e = " f a l s e "   w o r d w r a p = " f a l s e "   e n a b l e d = " t r u e "   d a t a b a s e c u s t o m = " t r u e "   r e q u i r e d = " f a l s e "   s o r t o r d e r = " 0 " / >  
                 < c o n t r o l   i d = " _ a v _ l a n g u a g e _ D a t u m "   a v s t a n d a r d = " f a l s e "   i s p r o p e r t y = " f a l s e "   i s v a r i a b l e = " t r u e "   v i s i b l e = " t r u e "   b o l d = " f a l s e "   v a l u e = " D a t u m "   t o w o r d = " f a l s e "   o n r o w = " 0 "   l i n e s = " 0 "   u c a s e = " f a l s e "   w o r d w r a p = " f a l s e "   e n a b l e d = " t r u e "   d a t a b a s e c u s t o m = " t r u e "   r e q u i r e d = " f a l s e "   s o r t o r d e r = " 0 " / >  
                 < c o n t r o l   i d = " _ a v _ l a n g u a g e _ B i j l a g e n "   a v s t a n d a r d = " f a l s e "   i s p r o p e r t y = " f a l s e "   i s v a r i a b l e = " t r u e "   v i s i b l e = " t r u e "   b o l d = " f a l s e "   v a l u e = " B i j l a g e ( n ) "   t o w o r d = " f a l s e "   o n r o w = " 0 "   l i n e s = " 0 "   u c a s e = " f a l s e "   w o r d w r a p = " f a l s e "   e n a b l e d = " t r u e "   d a t a b a s e c u s t o m = " t r u e "   r e q u i r e d = " f a l s e "   s o r t o r d e r = " 0 " / >  
                 < c o n t r o l   i d = " _ a v _ l a n g u a g e _ O n s K e n m e r k "   a v s t a n d a r d = " f a l s e "   i s p r o p e r t y = " f a l s e "   i s v a r i a b l e = " t r u e "   v i s i b l e = " t r u e "   b o l d = " f a l s e "   v a l u e = " O n s   K e n m e r k "   t o w o r d = " f a l s e "   o n r o w = " 0 "   l i n e s = " 0 "   u c a s e = " f a l s e "   w o r d w r a p = " f a l s e "   e n a b l e d = " t r u e "   d a t a b a s e c u s t o m = " t r u e "   r e q u i r e d = " f a l s e "   s o r t o r d e r = " 0 " / >  
                 < c o n t r o l   i d = " _ a v _ l a n g u a g e _ O n d e r w e r p "   a v s t a n d a r d = " f a l s e "   i s p r o p e r t y = " f a l s e "   i s v a r i a b l e = " t r u e "   v i s i b l e = " t r u e "   b o l d = " f a l s e "   v a l u e = " O n d e r w e r p "   t o w o r d = " f a l s e "   o n r o w = " 0 "   l i n e s = " 0 "   u c a s e = " f a l s e "   w o r d w r a p = " f a l s e "   e n a b l e d = " t r u e "   d a t a b a s e c u s t o m = " t r u e "   r e q u i r e d = " f a l s e "   s o r t o r d e r = " 0 " / >  
                 < c o n t r o l   i d = " _ a v _ l a n g u a g e _ e m a i l "   a v s t a n d a r d = " f a l s e "   i s p r o p e r t y = " f a l s e "   i s v a r i a b l e = " t r u e "   v i s i b l e = " t r u e "   b o l d = " f a l s e "   v a l u e = " E - m a i l "   t o w o r d = " f a l s e "   o n r o w = " 0 "   l i n e s = " 0 "   u c a s e = " f a l s e "   w o r d w r a p = " f a l s e "   e n a b l e d = " t r u e "   d a t a b a s e c u s t o m = " t r u e "   r e q u i r e d = " f a l s e "   s o r t o r d e r = " 0 " / >  
                 < c o n t r o l   i d = " _ a v _ l a n g u a g e _ D o o r k i e s n r "   a v s t a n d a r d = " f a l s e "   i s p r o p e r t y = " f a l s e "   i s v a r i a b l e = " t r u e "   v i s i b l e = " t r u e "   b o l d = " f a l s e "   v a l u e = " D o o r k i e s n u m m e r "   t o w o r d = " f a l s e "   o n r o w = " 0 "   l i n e s = " 0 "   u c a s e = " f a l s e "   w o r d w r a p = " f a l s e "   e n a b l e d = " t r u e "   d a t a b a s e c u s t o m = " t r u e "   r e q u i r e d = " f a l s e "   s o r t o r d e r = " 0 " / >  
                 < c o n t r o l   i d = " _ a v _ l a n g u a g e _ P o s t b u s "   a v s t a n d a r d = " f a l s e "   i s p r o p e r t y = " f a l s e "   i s v a r i a b l e = " t r u e "   v i s i b l e = " t r u e "   b o l d = " f a l s e "   v a l u e = " P o s t b u s "   t o w o r d = " f a l s e "   o n r o w = " 0 "   l i n e s = " 0 "   u c a s e = " f a l s e "   w o r d w r a p = " f a l s e "   e n a b l e d = " t r u e "   d a t a b a s e c u s t o m = " t r u e "   r e q u i r e d = " f a l s e "   s o r t o r d e r = " 0 " / >  
                 < c o n t r o l   i d = " _ a v _ l a n g u a g e _ A t t e n t i e "   a v s t a n d a r d = " f a l s e "   i s p r o p e r t y = " f a l s e "   i s v a r i a b l e = " t r u e "   v i s i b l e = " t r u e "   b o l d = " f a l s e "   v a l u e = " t . a . v . "   t o w o r d = " f a l s e "   o n r o w = " 0 "   l i n e s = " 0 "   u c a s e = " f a l s e "   w o r d w r a p = " f a l s e "   e n a b l e d = " t r u e "   d a t a b a s e c u s t o m = " t r u e "   r e q u i r e d = " f a l s e "   s o r t o r d e r = " 0 " / >  
                 < c o n t r o l   i d = " _ a v _ l a n g u a g e _ A t t e n t i e _ M a n "   a v s t a n d a r d = " f a l s e "   i s p r o p e r t y = " f a l s e "   i s v a r i a b l e = " t r u e "   v i s i b l e = " t r u e "   b o l d = " f a l s e "   v a l u e = " d e   h e e r "   t o w o r d = " f a l s e "   o n r o w = " 0 "   l i n e s = " 0 "   u c a s e = " f a l s e "   w o r d w r a p = " f a l s e "   e n a b l e d = " t r u e "   d a t a b a s e c u s t o m = " t r u e "   r e q u i r e d = " f a l s e "   s o r t o r d e r = " 0 " / >  
                 < c o n t r o l   i d = " _ a v _ l a n g u a g e _ A t t e n t i e _ V r o u w "   a v s t a n d a r d = " f a l s e "   i s p r o p e r t y = " f a l s e "   i s v a r i a b l e = " t r u e "   v i s i b l e = " t r u e "   b o l d = " f a l s e "   v a l u e = " m e v r o u w "   t o w o r d = " f a l s e "   o n r o w = " 0 "   l i n e s = " 0 "   u c a s e = " f a l s e "   w o r d w r a p = " f a l s e "   e n a b l e d = " t r u e "   d a t a b a s e c u s t o m = " t r u e "   r e q u i r e d = " f a l s e "   s o r t o r d e r = " 0 " / >  
                 < c o n t r o l   i d = " _ a v _ l a n g u a g e _ B e t r e f t "   a v s t a n d a r d = " f a l s e "   i s p r o p e r t y = " f a l s e "   i s v a r i a b l e = " t r u e "   v i s i b l e = " t r u e "   b o l d = " f a l s e "   v a l u e = " B e t r e f t "   t o w o r d = " f a l s e "   o n r o w = " 0 "   l i n e s = " 0 "   u c a s e = " f a l s e "   w o r d w r a p = " f a l s e "   e n a b l e d = " t r u e "   d a t a b a s e c u s t o m = " t r u e "   r e q u i r e d = " f a l s e "   s o r t o r d e r = " 0 " / >  
                 < c o n t r o l   i d = " _ a v _ l a n g u a g e _ A a n h e f _ I n f o r m e e l "   a v s t a n d a r d = " f a l s e "   i s p r o p e r t y = " f a l s e "   i s v a r i a b l e = " t r u e "   v i s i b l e = " t r u e "   b o l d = " f a l s e "   v a l u e = " B e s t e "   t o w o r d = " f a l s e "   o n r o w = " 0 "   l i n e s = " 0 "   u c a s e = " f a l s e "   w o r d w r a p = " f a l s e "   e n a b l e d = " t r u e "   d a t a b a s e c u s t o m = " t r u e "   r e q u i r e d = " f a l s e "   s o r t o r d e r = " 0 " / >  
                 < c o n t r o l   i d = " _ a v _ l a n g u a g e _ A a n h e f _ I n f o r m e e l _ O n b e k e n d "   a v s t a n d a r d = " f a l s e "   i s p r o p e r t y = " f a l s e "   i s v a r i a b l e = " t r u e "   v i s i b l e = " t r u e "   b o l d = " f a l s e "   v a l u e = " h e e r ,   m e v r o u w "   t o w o r d = " f a l s e "   o n r o w = " 0 "   l i n e s = " 0 "   u c a s e = " f a l s e "   w o r d w r a p = " f a l s e "   e n a b l e d = " t r u e "   d a t a b a s e c u s t o m = " t r u e "   r e q u i r e d = " f a l s e "   s o r t o r d e r = " 0 " / >  
                 < c o n t r o l   i d = " _ a v _ l a n g u a g e _ A a n h e f _ I n f o r m e e l _ M a n "   a v s t a n d a r d = " f a l s e "   i s p r o p e r t y = " f a l s e "   i s v a r i a b l e = " t r u e "   v i s i b l e = " t r u e "   b o l d = " f a l s e "   v a l u e = " h e e r "   t o w o r d = " f a l s e "   o n r o w = " 0 "   l i n e s = " 0 "   u c a s e = " f a l s e "   w o r d w r a p = " f a l s e "   e n a b l e d = " t r u e "   d a t a b a s e c u s t o m = " t r u e "   r e q u i r e d = " f a l s e "   s o r t o r d e r = " 0 " / >  
                 < c o n t r o l   i d = " _ a v _ l a n g u a g e _ A a n h e f _ I n f o r m e e l _ V r o u w "   a v s t a n d a r d = " f a l s e "   i s p r o p e r t y = " f a l s e "   i s v a r i a b l e = " t r u e "   v i s i b l e = " t r u e "   b o l d = " f a l s e "   v a l u e = " m e v r o u w "   t o w o r d = " f a l s e "   o n r o w = " 0 "   l i n e s = " 0 "   u c a s e = " f a l s e "   w o r d w r a p = " f a l s e "   e n a b l e d = " t r u e "   d a t a b a s e c u s t o m = " t r u e "   r e q u i r e d = " f a l s e "   s o r t o r d e r = " 0 " / >  
                 < c o n t r o l   i d = " _ a v _ l a n g u a g e _ A a n h e f _ F o r m e e l _ M a n "   a v s t a n d a r d = " f a l s e "   i s p r o p e r t y = " f a l s e "   i s v a r i a b l e = " t r u e "   v i s i b l e = " t r u e "   b o l d = " f a l s e "   v a l u e = " G e a c h t e   h e e r "   t o w o r d = " f a l s e "   o n r o w = " 0 "   l i n e s = " 0 "   u c a s e = " f a l s e "   w o r d w r a p = " f a l s e "   e n a b l e d = " t r u e "   d a t a b a s e c u s t o m = " t r u e "   r e q u i r e d = " f a l s e "   s o r t o r d e r = " 0 " / >  
                 < c o n t r o l   i d = " _ a v _ l a n g u a g e _ A a n h e f _ F o r m e e l _ V r o u w "   a v s t a n d a r d = " f a l s e "   i s p r o p e r t y = " f a l s e "   i s v a r i a b l e = " t r u e "   v i s i b l e = " t r u e "   b o l d = " f a l s e "   v a l u e = " G e a c h t e   m e v r o u w "   t o w o r d = " f a l s e "   o n r o w = " 0 "   l i n e s = " 0 "   u c a s e = " f a l s e "   w o r d w r a p = " f a l s e "   e n a b l e d = " t r u e "   d a t a b a s e c u s t o m = " t r u e "   r e q u i r e d = " f a l s e "   s o r t o r d e r = " 0 " / >  
                 < c o n t r o l   i d = " _ a v _ l a n g u a g e _ A a n h e f _ F o r m e e l _ O n b e k e n d "   a v s t a n d a r d = " f a l s e "   i s p r o p e r t y = " f a l s e "   i s v a r i a b l e = " t r u e "   v i s i b l e = " t r u e "   b o l d = " f a l s e "   v a l u e = " G e a c h t e   h e e r ,   m e v r o u w "   t o w o r d = " f a l s e "   o n r o w = " 0 "   l i n e s = " 0 "   u c a s e = " f a l s e "   w o r d w r a p = " f a l s e "   e n a b l e d = " t r u e "   d a t a b a s e c u s t o m = " t r u e "   r e q u i r e d = " f a l s e "   s o r t o r d e r = " 0 " / >  
                 < c o n t r o l   i d = " _ a v _ l a n g u a g e _ A f s l u i t i n g _ F o r m e e l "   a v s t a n d a r d = " f a l s e "   i s p r o p e r t y = " f a l s e "   i s v a r i a b l e = " t r u e "   v i s i b l e = " t r u e "   b o l d = " f a l s e "   v a l u e = " H o o g a c h t e n d "   t o w o r d = " f a l s e "   o n r o w = " 0 "   l i n e s = " 0 "   u c a s e = " f a l s e "   w o r d w r a p = " f a l s e "   e n a b l e d = " t r u e "   d a t a b a s e c u s t o m = " t r u e "   r e q u i r e d = " f a l s e "   s o r t o r d e r = " 0 " / >  
                 < c o n t r o l   i d = " _ a v _ l a n g u a g e _ A f s l u i t i n g _ I n f o r m e e l "   a v s t a n d a r d = " f a l s e "   i s p r o p e r t y = " f a l s e "   i s v a r i a b l e = " t r u e "   v i s i b l e = " t r u e "   b o l d = " f a l s e "   v a l u e = " M e t   v r i e n d e l i j k e   g r o e t "   t o w o r d = " f a l s e "   o n r o w = " 0 "   l i n e s = " 0 "   u c a s e = " f a l s e "   w o r d w r a p = " f a l s e "   e n a b l e d = " t r u e "   d a t a b a s e c u s t o m = " t r u e "   r e q u i r e d = " f a l s e "   s o r t o r d e r = " 0 " / >  
                 < c o n t r o l   i d = " _ a v _ l a n g u a g e _ W e b s i t e "   a v s t a n d a r d = " f a l s e "   i s p r o p e r t y = " f a l s e "   i s v a r i a b l e = " t r u e "   v i s i b l e = " t r u e "   b o l d = " f a l s e "   v a l u e = " W e b s i t e "   t o w o r d = " f a l s e "   o n r o w = " 0 "   l i n e s = " 0 "   u c a s e = " f a l s e "   w o r d w r a p = " f a l s e "   e n a b l e d = " t r u e "   d a t a b a s e c u s t o m = " t r u e "   r e q u i r e d = " f a l s e "   s o r t o r d e r = " 0 " / >  
                 < c o n t r o l   i d = " _ a v _ l a n g u a g e _ B e c o n n r "   a v s t a n d a r d = " f a l s e "   i s p r o p e r t y = " f a l s e "   i s v a r i a b l e = " t r u e "   v i s i b l e = " t r u e "   b o l d = " f a l s e "   v a l u e = " B e c o n n r . "   t o w o r d = " f a l s e "   o n r o w = " 0 "   l i n e s = " 0 "   u c a s e = " f a l s e "   w o r d w r a p = " f a l s e "   e n a b l e d = " t r u e "   d a t a b a s e c u s t o m = " t r u e "   r e q u i r e d = " f a l s e "   s o r t o r d e r = " 0 " / >  
                 < c o n t r o l   i d = " _ a v _ l a n g u a g e _ V e s t i g i n g "   a v s t a n d a r d = " f a l s e "   i s p r o p e r t y = " f a l s e "   i s v a r i a b l e = " t r u e "   v i s i b l e = " t r u e "   b o l d = " f a l s e "   v a l u e = " V e s t i g i n g e n "   t o w o r d = " f a l s e "   o n r o w = " 0 "   l i n e s = " 0 "   u c a s e = " f a l s e "   w o r d w r a p = " f a l s e "   e n a b l e d = " t r u e "   d a t a b a s e c u s t o m = " t r u e "   r e q u i r e d = " f a l s e "   s o r t o r d e r = " 0 " / >  
                 < c o n t r o l   i d = " _ a v _ l a n g u a g e _ C o n t a c t p e r s o o n "   a v s t a n d a r d = " f a l s e "   i s p r o p e r t y = " f a l s e "   i s v a r i a b l e = " t r u e "   v i s i b l e = " t r u e "   b o l d = " f a l s e "   v a l u e = " C o n t a c t p e r s o o n "   t o w o r d = " f a l s e "   o n r o w = " 0 "   l i n e s = " 0 "   u c a s e = " f a l s e "   w o r d w r a p = " f a l s e "   e n a b l e d = " t r u e "   d a t a b a s e c u s t o m = " t r u e "   r e q u i r e d = " f a l s e "   s o r t o r d e r = " 0 " / >  
                 < c o n t r o l   i d = " _ a v _ l a n g u a g e _ A a n "   a v s t a n d a r d = " f a l s e "   i s p r o p e r t y = " f a l s e "   i s v a r i a b l e = " t r u e "   v i s i b l e = " t r u e "   b o l d = " f a l s e "   v a l u e = " A a n "   t o w o r d = " f a l s e "   o n r o w = " 0 "   l i n e s = " 0 "   u c a s e = " f a l s e "   w o r d w r a p = " f a l s e "   e n a b l e d = " t r u e "   d a t a b a s e c u s t o m = " t r u e "   r e q u i r e d = " f a l s e "   s o r t o r d e r = " 0 " / >  
                 < c o n t r o l   i d = " _ a v _ l a n g u a g e _ A f z e n d e r "   a v s t a n d a r d = " f a l s e "   i s p r o p e r t y = " f a l s e "   i s v a r i a b l e = " t r u e "   v i s i b l e = " t r u e "   b o l d = " f a l s e "   v a l u e = " V a n "   t o w o r d = " f a l s e "   o n r o w = " 0 "   l i n e s = " 0 "   u c a s e = " f a l s e "   w o r d w r a p = " f a l s e "   e n a b l e d = " t r u e "   d a t a b a s e c u s t o m = " t r u e "   r e q u i r e d = " f a l s e "   s o r t o r d e r = " 0 " / >  
                 < c o n t r o l   i d = " _ a v _ l a n g u a g e _ G e m a a k t D o o r "   a v s t a n d a r d = " f a l s e "   i s p r o p e r t y = " f a l s e "   i s v a r i a b l e = " t r u e "   v i s i b l e = " t r u e "   b o l d = " f a l s e "   v a l u e = " G e m a a k t   d o o r "   t o w o r d = " f a l s e "   o n r o w = " 0 "   l i n e s = " 0 "   u c a s e = " f a l s e "   w o r d w r a p = " f a l s e "   e n a b l e d = " t r u e "   d a t a b a s e c u s t o m = " t r u e "   r e q u i r e d = " f a l s e "   s o r t o r d e r = " 0 " / >  
                 < c o n t r o l   i d = " _ a v _ l a n g u a g e _ G e s p r o k e n "   a v s t a n d a r d = " f a l s e "   i s p r o p e r t y = " f a l s e "   i s v a r i a b l e = " t r u e "   v i s i b l e = " t r u e "   b o l d = " f a l s e "   v a l u e = " G e s p r o k e n "   t o w o r d = " f a l s e "   o n r o w = " 0 "   l i n e s = " 0 "   u c a s e = " f a l s e "   w o r d w r a p = " f a l s e "   e n a b l e d = " t r u e "   d a t a b a s e c u s t o m = " t r u e "   r e q u i r e d = " f a l s e "   s o r t o r d e r = " 0 " / >  
                 < c o n t r o l   i d = " _ a v _ l a n g u a g e _ T e l e f o o n "   a v s t a n d a r d = " f a l s e "   i s p r o p e r t y = " f a l s e "   i s v a r i a b l e = " t r u e "   v i s i b l e = " t r u e "   b o l d = " f a l s e "   v a l u e = " T e l e f o o n "   t o w o r d = " f a l s e "   o n r o w = " 0 "   l i n e s = " 0 "   u c a s e = " f a l s e "   w o r d w r a p = " f a l s e "   e n a b l e d = " t r u e "   d a t a b a s e c u s t o m = " t r u e "   r e q u i r e d = " f a l s e "   s o r t o r d e r = " 0 " / >  
                 < c o n t r o l   i d = " _ a v _ l a n g u a g e _ F a x "   a v s t a n d a r d = " f a l s e "   i s p r o p e r t y = " f a l s e "   i s v a r i a b l e = " t r u e "   v i s i b l e = " t r u e "   b o l d = " f a l s e "   v a l u e = " F a x "   t o w o r d = " f a l s e "   o n r o w = " 0 "   l i n e s = " 0 "   u c a s e = " f a l s e "   w o r d w r a p = " f a l s e "   e n a b l e d = " t r u e "   d a t a b a s e c u s t o m = " t r u e "   r e q u i r e d = " f a l s e "   s o r t o r d e r = " 0 " / >  
                 < c o n t r o l   i d = " _ a v _ l a n g u a g e _ V o o r b l a d "   a v s t a n d a r d = " f a l s e "   i s p r o p e r t y = " f a l s e "   i s v a r i a b l e = " t r u e "   v i s i b l e = " t r u e "   b o l d = " f a l s e "   v a l u e = " ( i n c l u s i e f   v o o r b l a d ) "   t o w o r d = " f a l s e "   o n r o w = " 0 "   l i n e s = " 0 "   u c a s e = " f a l s e "   w o r d w r a p = " f a l s e "   e n a b l e d = " t r u e "   d a t a b a s e c u s t o m = " t r u e "   r e q u i r e d = " f a l s e "   s o r t o r d e r = " 0 " / >  
                 < c o n t r o l   i d = " _ a v _ l a n g u a g e _ B l a d "   a v s t a n d a r d = " f a l s e "   i s p r o p e r t y = " f a l s e "   i s v a r i a b l e = " t r u e "   v i s i b l e = " t r u e "   b o l d = " f a l s e "   v a l u e = " B l a d "   t o w o r d = " f a l s e "   o n r o w = " 0 "   l i n e s = " 0 "   u c a s e = " f a l s e "   w o r d w r a p = " f a l s e "   e n a b l e d = " t r u e "   d a t a b a s e c u s t o m = " t r u e "   r e q u i r e d = " f a l s e "   s o r t o r d e r = " 0 " / >  
                 < c o n t r o l   i d = " _ a v _ l a n g u a g e _ v a n "   a v s t a n d a r d = " f a l s e "   i s p r o p e r t y = " f a l s e "   i s v a r i a b l e = " t r u e "   v i s i b l e = " t r u e "   b o l d = " f a l s e "   v a l u e = " v a n "   t o w o r d = " f a l s e "   o n r o w = " 0 "   l i n e s = " 0 "   u c a s e = " f a l s e "   w o r d w r a p = " f a l s e "   e n a b l e d = " t r u e "   d a t a b a s e c u s t o m = " t r u e "   r e q u i r e d = " f a l s e "   s o r t o r d e r = " 0 " / >  
                 < c o n t r o l   i d = " _ a v _ l a n g u a g e _ I n c D P "   a v s t a n d a r d = " f a l s e "   i s p r o p e r t y = " f a l s e "   i s v a r i a b l e = " t r u e "   v i s i b l e = " t r u e "   b o l d = " f a l s e "   v a l u e = " I n c l u s i e f   d e z e   p a g i n a "   t o w o r d = " f a l s e "   o n r o w = " 0 "   l i n e s = " 0 "   u c a s e = " f a l s e "   w o r d w r a p = " f a l s e "   e n a b l e d = " t r u e "   d a t a b a s e c u s t o m = " t r u e "   r e q u i r e d = " f a l s e "   s o r t o r d e r = " 0 " / >  
                 < c o n t r o l   i d = " _ a v _ l a n g u a g e _ B e d r i j f "   a v s t a n d a r d = " f a l s e "   i s p r o p e r t y = " f a l s e "   i s v a r i a b l e = " t r u e "   v i s i b l e = " t r u e "   b o l d = " f a l s e "   v a l u e = " B e d r i j f "   t o w o r d = " f a l s e "   o n r o w = " 0 "   l i n e s = " 0 "   u c a s e = " f a l s e "   w o r d w r a p = " f a l s e "   e n a b l e d = " t r u e "   d a t a b a s e c u s t o m = " t r u e "   r e q u i r e d = " f a l s e "   s o r t o r d e r = " 0 " / >  
                 < c o n t r o l   i d = " _ a v _ l a n g u a g e _ A f d e l i n g "   a v s t a n d a r d = " f a l s e "   i s p r o p e r t y = " f a l s e "   i s v a r i a b l e = " t r u e "   v i s i b l e = " t r u e "   b o l d = " f a l s e "   v a l u e = " A f d e l i n g "   t o w o r d = " f a l s e "   o n r o w = " 0 "   l i n e s = " 0 "   u c a s e = " f a l s e "   w o r d w r a p = " f a l s e "   e n a b l e d = " t r u e "   d a t a b a s e c u s t o m = " t r u e "   r e q u i r e d = " f a l s e "   s o r t o r d e r = " 0 " / >  
                 < c o n t r o l   i d = " _ a v _ l a n g u a g e _ P a g i n a s "   a v s t a n d a r d = " f a l s e "   i s p r o p e r t y = " f a l s e "   i s v a r i a b l e = " t r u e "   v i s i b l e = " t r u e "   b o l d = " f a l s e "   v a l u e = " A a n t a l   P a g i n a ' s "   t o w o r d = " f a l s e "   o n r o w = " 0 "   l i n e s = " 0 "   u c a s e = " f a l s e "   w o r d w r a p = " f a l s e "   e n a b l e d = " t r u e "   d a t a b a s e c u s t o m = " t r u e "   r e q u i r e d = " f a l s e "   s o r t o r d e r = " 0 " / >  
                 < c o n t r o l   i d = " _ a v _ l a n g u a g e _ P a g i n a "   a v s t a n d a r d = " f a l s e "   i s p r o p e r t y = " f a l s e "   i s v a r i a b l e = " t r u e "   v i s i b l e = " t r u e "   b o l d = " f a l s e "   v a l u e = " P a g i n a "   t o w o r d = " f a l s e "   o n r o w = " 0 "   l i n e s = " 0 "   u c a s e = " f a l s e "   w o r d w r a p = " f a l s e "   e n a b l e d = " t r u e "   d a t a b a s e c u s t o m = " t r u e "   r e q u i r e d = " f a l s e "   s o r t o r d e r = " 0 " / >  
                 < c o n t r o l   i d = " _ a v _ l a n g u a g e _ P r o j e c t "   a v s t a n d a r d = " f a l s e "   i s p r o p e r t y = " f a l s e "   i s v a r i a b l e = " t r u e "   v i s i b l e = " t r u e "   b o l d = " f a l s e "   v a l u e = " P r o j e c t "   t o w o r d = " f a l s e "   o n r o w = " 0 "   l i n e s = " 0 "   u c a s e = " f a l s e "   w o r d w r a p = " f a l s e "   e n a b l e d = " t r u e "   d a t a b a s e c u s t o m = " t r u e "   r e q u i r e d = " f a l s e "   s o r t o r d e r = " 0 " / >  
                 < c o n t r o l   i d = " _ a v _ l a n g u a g e _ A u t e u r "   a v s t a n d a r d = " f a l s e "   i s p r o p e r t y = " f a l s e "   i s v a r i a b l e = " t r u e "   v i s i b l e = " t r u e "   b o l d = " f a l s e "   v a l u e = " A u t e u r "   t o w o r d = " f a l s e "   o n r o w = " 0 "   l i n e s = " 0 "   u c a s e = " f a l s e "   w o r d w r a p = " f a l s e "   e n a b l e d = " t r u e "   d a t a b a s e c u s t o m = " t r u e "   r e q u i r e d = " f a l s e "   s o r t o r d e r = " 0 " / >  
                 < c o n t r o l   i d = " _ a v _ l a n g u a g e _ V e r s i e "   a v s t a n d a r d = " f a l s e "   i s p r o p e r t y = " f a l s e "   i s v a r i a b l e = " t r u e "   v i s i b l e = " t r u e "   b o l d = " f a l s e "   v a l u e = " V e r s i e "   t o w o r d = " f a l s e "   o n r o w = " 0 "   l i n e s = " 0 "   u c a s e = " f a l s e "   w o r d w r a p = " f a l s e "   e n a b l e d = " t r u e "   d a t a b a s e c u s t o m = " t r u e "   r e q u i r e d = " f a l s e "   s o r t o r d e r = " 0 " / >  
                 < c o n t r o l   i d = " _ a v _ l a n g u a g e _ C C "   a v s t a n d a r d = " f a l s e "   i s p r o p e r t y = " f a l s e "   i s v a r i a b l e = " t r u e "   v i s i b l e = " t r u e "   b o l d = " f a l s e "   v a l u e = " C C "   t o w o r d = " f a l s e "   o n r o w = " 0 "   l i n e s = " 0 "   u c a s e = " f a l s e "   w o r d w r a p = " f a l s e "   e n a b l e d = " t r u e "   d a t a b a s e c u s t o m = " t r u e "   r e q u i r e d = " f a l s e "   s o r t o r d e r = " 0 " / >  
                 < c o n t r o l   i d = " _ a v _ l a n g u a g e _ C u r r e n c y T o t a l "   a v s t a n d a r d = " f a l s e "   i s p r o p e r t y = " f a l s e "   i s v a r i a b l e = " t r u e "   v i s i b l e = " t r u e "   b o l d = " f a l s e "   v a l u e = " T o t a a l "   t o w o r d = " f a l s e "   o n r o w = " 0 "   l i n e s = " 0 "   u c a s e = " f a l s e "   w o r d w r a p = " f a l s e "   e n a b l e d = " t r u e "   d a t a b a s e c u s t o m = " t r u e "   r e q u i r e d = " f a l s e "   s o r t o r d e r = " 0 " / >  
                 < c o n t r o l   i d = " _ a v _ l a n g u a g e _ R e l a t i e "   a v s t a n d a r d = " f a l s e "   i s p r o p e r t y = " f a l s e "   i s v a r i a b l e = " t r u e "   v i s i b l e = " t r u e "   b o l d = " f a l s e "   v a l u e = " R e l a t i e "   t o w o r d = " f a l s e "   o n r o w = " 0 "   l i n e s = " 0 "   u c a s e = " f a l s e "   w o r d w r a p = " f a l s e "   e n a b l e d = " t r u e "   d a t a b a s e c u s t o m = " t r u e "   r e q u i r e d = " f a l s e "   s o r t o r d e r = " 0 " / >  
                 < c o n t r o l   i d = " _ a v _ l a n g u a g e _ I n h o u d s o p g a v e "   a v s t a n d a r d = " f a l s e "   i s p r o p e r t y = " f a l s e "   i s v a r i a b l e = " t r u e "   v i s i b l e = " t r u e "   b o l d = " f a l s e "   v a l u e = " I n h o u d s o p g a v e "   t o w o r d = " f a l s e "   o n r o w = " 0 "   l i n e s = " 0 "   u c a s e = " f a l s e "   w o r d w r a p = " f a l s e "   e n a b l e d = " t r u e "   d a t a b a s e c u s t o m = " t r u e "   r e q u i r e d = " f a l s e "   s o r t o r d e r = " 0 " / >  
                 < c o n t r o l   i d = " _ a v _ l a n g u a g e _ I n l e i d i n g "   a v s t a n d a r d = " f a l s e "   i s p r o p e r t y = " f a l s e "   i s v a r i a b l e = " t r u e "   v i s i b l e = " t r u e "   b o l d = " f a l s e "   v a l u e = " I n l e i d i n g "   t o w o r d = " f a l s e "   o n r o w = " 0 "   l i n e s = " 0 "   u c a s e = " f a l s e "   w o r d w r a p = " f a l s e "   e n a b l e d = " t r u e "   d a t a b a s e c u s t o m = " t r u e "   r e q u i r e d = " f a l s e "   s o r t o r d e r = " 0 " / >  
                 < c o n t r o l   i d = " _ a v _ l a n g u a g e _ D i s c l a i m e r "   a v s t a n d a r d = " f a l s e "   i s p r o p e r t y = " f a l s e "   i s v a r i a b l e = " t r u e "   v i s i b l e = " t r u e "   b o l d = " f a l s e "   v a l u e = " T h i s   d o c u m e n t   i s   p r o t e c t e d   b y   c o p y r i g h t   a n d   t r a d e   s e c r e t   l a w s .   I t   m a y   n o t   b e   r e p r o d u c e d ,   d i s t r i b u t e d   o r   a l t e r e d   i n   a n y   f a s h i o n   b y   a n y   e n t i t y   w i t h o u t   t h e   e x p r e s s   w r i t t e n   c o n s e n t   o f   t h e   a u t h o r   a n d   A v e n s u s   B . V . ,   t h e   b u s i n e s s   m a n a g e m e n t   o w n e r   o f   t h e   m a t e r i a l . "   t o w o r d = " f a l s e "   o n r o w = " 0 "   l i n e s = " 0 "   u c a s e = " f a l s e "   w o r d w r a p = " f a l s e "   e n a b l e d = " t r u e "   d a t a b a s e c u s t o m = " t r u e "   r e q u i r e d = " f a l s e "   s o r t o r d e r = " 0 " / >  
                 < c o n t r o l   i d = " _ a v _ l a n g u a g e _ C o p y r i g h t "   a v s t a n d a r d = " f a l s e "   i s p r o p e r t y = " f a l s e "   i s v a r i a b l e = " t r u e "   v i s i b l e = " t r u e "   b o l d = " f a l s e "   v a l u e = " A l l   r i g h t s   r e s e r v e d . "   t o w o r d = " f a l s e "   o n r o w = " 0 "   l i n e s = " 0 "   u c a s e = " f a l s e "   w o r d w r a p = " f a l s e "   e n a b l e d = " t r u e "   d a t a b a s e c u s t o m = " t r u e "   r e q u i r e d = " f a l s e "   s o r t o r d e r = " 0 " / >  
                 < c o n t r o l   i d = " _ a v _ l a n g u a g e _ L S "   a v s t a n d a r d = " f a l s e "   i s p r o p e r t y = " f a l s e "   i s v a r i a b l e = " t r u e "   v i s i b l e = " t r u e "   b o l d = " f a l s e "   v a l u e = " L . S . "   t o w o r d = " f a l s e "   o n r o w = " 0 "   l i n e s = " 0 "   u c a s e = " f a l s e "   w o r d w r a p = " f a l s e "   e n a b l e d = " t r u e "   d a t a b a s e c u s t o m = " t r u e "   r e q u i r e d = " f a l s e "   s o r t o r d e r = " 0 " / >  
                 < c o n t r o l   i d = " _ a v _ l a n g u a g e _ R e t o u r a d r e s "   a v s t a n d a r d = " f a l s e "   i s p r o p e r t y = " f a l s e "   i s v a r i a b l e = " t r u e "   v i s i b l e = " t r u e "   b o l d = " f a l s e "   v a l u e = " R e t o u r a d r e s : "   t o w o r d = " f a l s e "   o n r o w = " 0 "   l i n e s = " 0 "   u c a s e = " f a l s e "   w o r d w r a p = " f a l s e "   e n a b l e d = " t r u e "   d a t a b a s e c u s t o m = " t r u e "   r e q u i r e d = " f a l s e "   s o r t o r d e r = " 0 " / >  
                 < c o n t r o l   i d = " _ a v _ l a n g u a g e _ F a x d i s c l a i m e r "   a v s t a n d a r d = " f a l s e "   i s p r o p e r t y = " f a l s e "   i s v a r i a b l e = " t r u e "   v i s i b l e = " t r u e "   b o l d = " f a l s e "   v a l u e = " D i t   f a x b e r i c h t   e n   b i j v o e g s e l ( s )   i s / z i j n   s l e c h t s   b e s t e m d   v o o r   d e   p e r s o o n   o f   e n t i t e i t   a a n   w i e   h e t   i s   g e r i c h t   e n   k a n   i n f o r m a t i e   b e v a t t e n   d i e   p e r s o o n l i j k   o f   v e r t r o u w l i j k   i s   e n   n i e t   o p e n b a a r   g e m a a k t   m a g   w o r d e n   k r a c h t e n s   g e l d e n d e   w e t g e v i n g   o f   o v e r e e n k o m s t .   I n d i e n   d e   l e z e r   v a n   d i t   b e r i c h t   n i e t   d e   b e d o e l d e   p e r s o o n   i s ,   o f   d e   w e r k n e m e r   o f   t u s s e n p e r s o o n   i s   d i e   v e r a n t w o o r d e l i j k   i s   v o o r   o v e r h a n d i g i n g   v a n   h e t   b e r i c h t   a a n   d e   b e d o e l d e   p e r s o o n ,   w o r d t   h i e r b i j   v e r m e l d   d a t   o p e n b a a r m a k i n g ,   v e r s p r e i d i n g   o f   v e r m e n i g v u l d i g i n g   v a n   d i t   b e r i c h t   e n   m o g e l i j k e   b i j v o e g s e l s   s t r i k t   v e r b o d e n   i s .   I n d i e n   u   d i t   b e r i c h t   p e r   v e r g i s s i n g   h e e f t   o n t v a n g e n ,   v e r z o e k e n   w i j   u   o n s   o n m i d d e l l i j k   t e l e f o n i s c h   o p   d e   h o o g t e   s t e l l e n   e n   h e t   o r i g i n e e l   e n   m o g e l i j k e   b i j v o e g s e l s   p e r   p o s t   a a n   o n s   t e r u g   t e   s t u r e n   n a a r   b o v e n s t a a n d   a d r e s .   M e t   d a n k   v o o r   u w   m e d e w e r k i n g . "   t o w o r d = " f a l s e "   o n r o w = " 0 "   l i n e s = " 0 "   u c a s e = " f a l s e "   w o r d w r a p = " f a l s e "   e n a b l e d = " t r u e "   d a t a b a s e c u s t o m = " t r u e "   r e q u i r e d = " f a l s e "   s o r t o r d e r = " 0 " / >  
                 < c o n t r o l   i d = " _ a v _ l a n g u a g e _ F a x O n v o l l e d i g "   a v s t a n d a r d = " f a l s e "   i s p r o p e r t y = " f a l s e "   i s v a r i a b l e = " t r u e "   v i s i b l e = " t r u e "   b o l d = " f a l s e "   v a l u e = " B i j   e e n   o n v o l l e d i g e   o f   o n d u i d e l i j k e   o n t v a n g s t   g e l i e v e   z o   s p o e d i g   m o g e l i j k   t e   r e a g e r e n "   t o w o r d = " f a l s e "   o n r o w = " 0 "   l i n e s = " 0 "   u c a s e = " f a l s e "   w o r d w r a p = " f a l s e "   e n a b l e d = " t r u e "   d a t a b a s e c u s t o m = " t r u e "   r e q u i r e d = " f a l s e "   s o r t o r d e r = " 0 " / >  
                 < c o n t r o l   i d = " _ a v _ l a n g u a g e _ F a x K o p "   a v s t a n d a r d = " f a l s e "   i s p r o p e r t y = " f a l s e "   i s v a r i a b l e = " t r u e "   v i s i b l e = " t r u e "   b o l d = " f a l s e "   v a l u e = " F a x "   t o w o r d = " f a l s e "   o n r o w = " 0 "   l i n e s = " 0 "   u c a s e = " f a l s e "   w o r d w r a p = " f a l s e "   e n a b l e d = " t r u e "   d a t a b a s e c u s t o m = " t r u e "   r e q u i r e d = " f a l s e "   s o r t o r d e r = " 0 " / >  
                 < c o n t r o l   i d = " _ a v _ l a n g u a g e _ C l i e n t "   a v s t a n d a r d = " f a l s e "   i s p r o p e r t y = " f a l s e "   i s v a r i a b l e = " t r u e "   v i s i b l e = " t r u e "   b o l d = " f a l s e "   v a l u e = " C l i � n t "   t o w o r d = " f a l s e "   o n r o w = " 0 "   l i n e s = " 0 "   u c a s e = " f a l s e "   w o r d w r a p = " f a l s e "   e n a b l e d = " t r u e "   d a t a b a s e c u s t o m = " t r u e "   r e q u i r e d = " f a l s e "   s o r t o r d e r = " 0 " / >  
                 < c o n t r o l   i d = " _ a v _ l a n g u a g e _ A t t e n t i e _ d e r d e "   a v s t a n d a r d = " f a l s e "   i s p r o p e r t y = " f a l s e "   i s v a r i a b l e = " t r u e "   v i s i b l e = " t r u e "   b o l d = " f a l s e "   v a l u e = " t . n . v . "   t o w o r d = " f a l s e "   o n r o w = " 0 "   l i n e s = " 0 "   u c a s e = " f a l s e "   w o r d w r a p = " f a l s e "   e n a b l e d = " t r u e "   d a t a b a s e c u s t o m = " t r u e "   r e q u i r e d = " f a l s e "   s o r t o r d e r = " 0 " / >  
                 < c o n t r o l   i d = " _ a v _ l a n g u a g e _ L o c a t i e "   a v s t a n d a r d = " f a l s e "   i s p r o p e r t y = " f a l s e "   i s v a r i a b l e = " t r u e "   v i s i b l e = " t r u e "   b o l d = " f a l s e "   v a l u e = " L o c a t i e "   t o w o r d = " f a l s e "   o n r o w = " 0 "   l i n e s = " 0 "   u c a s e = " f a l s e "   w o r d w r a p = " f a l s e "   e n a b l e d = " t r u e "   d a t a b a s e c u s t o m = " t r u e "   r e q u i r e d = " f a l s e "   s o r t o r d e r = " 0 " / >  
                 < c o n t r o l   i d = " _ a v _ l a n g u a g e _ A a n w e z i g "   a v s t a n d a r d = " f a l s e "   i s p r o p e r t y = " f a l s e "   i s v a r i a b l e = " t r u e "   v i s i b l e = " t r u e "   b o l d = " f a l s e "   v a l u e = " A a n w e z i g "   t o w o r d = " f a l s e "   o n r o w = " 0 "   l i n e s = " 0 "   u c a s e = " f a l s e "   w o r d w r a p = " f a l s e "   e n a b l e d = " t r u e "   d a t a b a s e c u s t o m = " t r u e "   r e q u i r e d = " f a l s e "   s o r t o r d e r = " 0 " / >  
                 < c o n t r o l   i d = " _ a v _ l a n g u a g e _ B T W N u m m e r "   a v s t a n d a r d = " f a l s e "   i s p r o p e r t y = " f a l s e "   i s v a r i a b l e = " t r u e "   v i s i b l e = " t r u e "   b o l d = " f a l s e "   v a l u e = " B T W   n r . "   t o w o r d = " f a l s e "   o n r o w = " 0 "   l i n e s = " 0 "   u c a s e = " f a l s e "   w o r d w r a p = " f a l s e "   e n a b l e d = " t r u e "   d a t a b a s e c u s t o m = " t r u e "   r e q u i r e d = " f a l s e "   s o r t o r d e r = " 0 " / >  
                 < c o n t r o l   i d = " _ a v _ l a n g u a g e _ B a n k N u m m e r "   a v s t a n d a r d = " f a l s e "   i s p r o p e r t y = " f a l s e "   i s v a r i a b l e = " t r u e "   v i s i b l e = " t r u e "   b o l d = " f a l s e "   v a l u e = " B a n k r e k . "   t o w o r d = " f a l s e "   o n r o w = " 0 "   l i n e s = " 0 "   u c a s e = " f a l s e "   w o r d w r a p = " f a l s e "   e n a b l e d = " t r u e "   d a t a b a s e c u s t o m = " t r u e "   r e q u i r e d = " f a l s e "   s o r t o r d e r = " 0 " / >  
                 < c o n t r o l   i d = " _ a v _ l a n g u a g e _ D o s s i e r "   a v s t a n d a r d = " f a l s e "   i s p r o p e r t y = " f a l s e "   i s v a r i a b l e = " t r u e "   v i s i b l e = " t r u e "   b o l d = " f a l s e "   v a l u e = " D o s s i e r "   t o w o r d = " f a l s e "   o n r o w = " 0 "   l i n e s = " 0 "   u c a s e = " f a l s e "   w o r d w r a p = " f a l s e "   e n a b l e d = " t r u e "   d a t a b a s e c u s t o m = " t r u e "   r e q u i r e d = " f a l s e "   s o r t o r d e r = " 0 " / >  
                 < c o n t r o l   i d = " _ a v _ l a n g u a g e _ U w K e n m e r k "   a v s t a n d a r d = " f a l s e "   i s p r o p e r t y = " f a l s e "   i s v a r i a b l e = " t r u e "   v i s i b l e = " t r u e "   b o l d = " f a l s e "   v a l u e = " U w   k e n m e r k   : "   t o w o r d = " f a l s e "   o n r o w = " 0 "   l i n e s = " 0 "   u c a s e = " f a l s e "   w o r d w r a p = " f a l s e "   e n a b l e d = " t r u e "   d a t a b a s e c u s t o m = " t r u e "   r e q u i r e d = " f a l s e "   s o r t o r d e r = " 0 " / >  
             < / p a g e >  
         < / w i z a r d >  
     < / v e r s i o n >  
 < / a v e n s t y l e > 
</file>

<file path=customXml/item3.xml><?xml version="1.0" encoding="utf-8"?>
<ct:contentTypeSchema xmlns:ct="http://schemas.microsoft.com/office/2006/metadata/contentType" xmlns:ma="http://schemas.microsoft.com/office/2006/metadata/properties/metaAttributes" ct:_="" ma:_="" ma:contentTypeName="Document" ma:contentTypeID="0x0101005C5858E9D07AA040AE6BD3E25EFCFCC5" ma:contentTypeVersion="12" ma:contentTypeDescription="Een nieuw document maken." ma:contentTypeScope="" ma:versionID="f95095f2aca64f69142e13f1921fbfc0">
  <xsd:schema xmlns:xsd="http://www.w3.org/2001/XMLSchema" xmlns:xs="http://www.w3.org/2001/XMLSchema" xmlns:p="http://schemas.microsoft.com/office/2006/metadata/properties" xmlns:ns2="8d53972e-36c0-46c0-9f95-97316f5e15a8" xmlns:ns3="8c911e8a-d57b-42f3-8037-65e7a2f8548f" targetNamespace="http://schemas.microsoft.com/office/2006/metadata/properties" ma:root="true" ma:fieldsID="385694600c53ab034af2f825e3d2ecbc" ns2:_="" ns3:_="">
    <xsd:import namespace="8d53972e-36c0-46c0-9f95-97316f5e15a8"/>
    <xsd:import namespace="8c911e8a-d57b-42f3-8037-65e7a2f8548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3972e-36c0-46c0-9f95-97316f5e15a8"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911e8a-d57b-42f3-8037-65e7a2f854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613BFB-737C-43B4-9902-76C2617433EE}">
  <ds:schemaRefs>
    <ds:schemaRef ds:uri="http://schemas.microsoft.com/sharepoint/v3/contenttype/forms"/>
  </ds:schemaRefs>
</ds:datastoreItem>
</file>

<file path=customXml/itemProps2.xml><?xml version="1.0" encoding="utf-8"?>
<ds:datastoreItem xmlns:ds="http://schemas.openxmlformats.org/officeDocument/2006/customXml" ds:itemID="{61FD7C41-63A4-44E7-A7C6-8954DC4CFBB8}">
  <ds:schemaRefs>
    <ds:schemaRef ds:uri="http://www.w3.org/2001/XMLSchema"/>
    <ds:schemaRef ds:uri="http://tempuri.org/AvenstyleWizard.xsd"/>
  </ds:schemaRefs>
</ds:datastoreItem>
</file>

<file path=customXml/itemProps3.xml><?xml version="1.0" encoding="utf-8"?>
<ds:datastoreItem xmlns:ds="http://schemas.openxmlformats.org/officeDocument/2006/customXml" ds:itemID="{6FBBF453-2AF6-4806-829E-D481CA03A4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3972e-36c0-46c0-9f95-97316f5e15a8"/>
    <ds:schemaRef ds:uri="8c911e8a-d57b-42f3-8037-65e7a2f854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89F07C-CAAA-4771-8344-EBEA6A4108C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92</Words>
  <Characters>1062</Characters>
  <Application>Microsoft Office Word</Application>
  <DocSecurity>0</DocSecurity>
  <Lines>8</Lines>
  <Paragraphs>2</Paragraphs>
  <ScaleCrop>false</ScaleCrop>
  <HeadingPairs>
    <vt:vector size="2" baseType="variant">
      <vt:variant>
        <vt:lpstr>Titel</vt:lpstr>
      </vt:variant>
      <vt:variant>
        <vt:i4>1</vt:i4>
      </vt:variant>
    </vt:vector>
  </HeadingPairs>
  <TitlesOfParts>
    <vt:vector size="1" baseType="lpstr">
      <vt:lpstr>Brochure</vt:lpstr>
    </vt:vector>
  </TitlesOfParts>
  <Company/>
  <LinksUpToDate>false</LinksUpToDate>
  <CharactersWithSpaces>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nzegbrief</dc:title>
  <dc:creator>Matti Nijboer</dc:creator>
  <cp:lastModifiedBy>De Raadgevers</cp:lastModifiedBy>
  <cp:revision>4</cp:revision>
  <cp:lastPrinted>2014-09-04T11:25:00Z</cp:lastPrinted>
  <dcterms:created xsi:type="dcterms:W3CDTF">2020-11-18T09:06:00Z</dcterms:created>
  <dcterms:modified xsi:type="dcterms:W3CDTF">2021-01-20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venStyleVersion">
    <vt:lpwstr>5.0.0</vt:lpwstr>
  </property>
  <property fmtid="{D5CDD505-2E9C-101B-9397-08002B2CF9AE}" pid="3" name="Type">
    <vt:lpwstr>Brochure</vt:lpwstr>
  </property>
  <property fmtid="{D5CDD505-2E9C-101B-9397-08002B2CF9AE}" pid="4" name="ContentTypeId">
    <vt:lpwstr>0x0101005C5858E9D07AA040AE6BD3E25EFCFCC5</vt:lpwstr>
  </property>
</Properties>
</file>